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033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691"/>
        <w:gridCol w:w="142"/>
        <w:gridCol w:w="217"/>
        <w:gridCol w:w="492"/>
        <w:gridCol w:w="1559"/>
        <w:gridCol w:w="1066"/>
        <w:gridCol w:w="68"/>
        <w:gridCol w:w="1276"/>
        <w:gridCol w:w="567"/>
        <w:gridCol w:w="568"/>
        <w:gridCol w:w="2689"/>
      </w:tblGrid>
      <w:tr w:rsidR="000954A9" w:rsidRPr="000954A9" w14:paraId="3692A3B9" w14:textId="77777777" w:rsidTr="005A1A55">
        <w:trPr>
          <w:trHeight w:val="270"/>
        </w:trPr>
        <w:tc>
          <w:tcPr>
            <w:tcW w:w="10335" w:type="dxa"/>
            <w:gridSpan w:val="11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pct12" w:color="auto" w:fill="auto"/>
            <w:noWrap/>
            <w:vAlign w:val="bottom"/>
            <w:hideMark/>
          </w:tcPr>
          <w:p w14:paraId="4150B6A4" w14:textId="00F7EBE8" w:rsidR="00D30365" w:rsidRPr="00B5261F" w:rsidRDefault="000954A9" w:rsidP="00D3036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  <w:lang w:eastAsia="es-CO"/>
              </w:rPr>
            </w:pPr>
            <w:r w:rsidRPr="00B5261F"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  <w:lang w:eastAsia="es-CO"/>
              </w:rPr>
              <w:t xml:space="preserve">CONVOCATORIA </w:t>
            </w:r>
            <w:r w:rsidR="005372F3" w:rsidRPr="00B5261F"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  <w:lang w:eastAsia="es-CO"/>
              </w:rPr>
              <w:t>VINCULACIÓN COMO ESTIMULO A ESTUDIANTES</w:t>
            </w:r>
          </w:p>
          <w:p w14:paraId="41495D72" w14:textId="2B887637" w:rsidR="000954A9" w:rsidRPr="00B5261F" w:rsidRDefault="00F956F7" w:rsidP="004D00F0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  <w:lang w:eastAsia="es-CO"/>
              </w:rPr>
            </w:pPr>
            <w:r w:rsidRPr="00B5261F"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  <w:lang w:eastAsia="es-CO"/>
              </w:rPr>
              <w:t xml:space="preserve">PROYECTO DE INVESTIGACIÓN </w:t>
            </w:r>
            <w:r w:rsidR="0099792A" w:rsidRPr="00B5261F"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  <w:u w:val="single"/>
                <w:lang w:eastAsia="es-CO"/>
              </w:rPr>
              <w:t>IMP-CIAS-</w:t>
            </w:r>
            <w:r w:rsidR="009B558D" w:rsidRPr="00B5261F"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  <w:u w:val="single"/>
                <w:lang w:eastAsia="es-CO"/>
              </w:rPr>
              <w:t>3115</w:t>
            </w:r>
          </w:p>
        </w:tc>
      </w:tr>
      <w:tr w:rsidR="000954A9" w:rsidRPr="000954A9" w14:paraId="68E2C54F" w14:textId="77777777" w:rsidTr="00B60AE7">
        <w:trPr>
          <w:trHeight w:val="255"/>
        </w:trPr>
        <w:tc>
          <w:tcPr>
            <w:tcW w:w="2542" w:type="dxa"/>
            <w:gridSpan w:val="4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pct12" w:color="auto" w:fill="auto"/>
            <w:noWrap/>
            <w:vAlign w:val="bottom"/>
            <w:hideMark/>
          </w:tcPr>
          <w:p w14:paraId="329FCAB9" w14:textId="1A68878C" w:rsidR="000954A9" w:rsidRPr="00B5261F" w:rsidRDefault="00B60AE7" w:rsidP="005372F3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  <w:lang w:eastAsia="es-CO"/>
              </w:rPr>
            </w:pPr>
            <w:r w:rsidRPr="00B5261F"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  <w:lang w:eastAsia="es-CO"/>
              </w:rPr>
              <w:t xml:space="preserve">1. TIPO DE </w:t>
            </w:r>
            <w:r w:rsidR="005372F3" w:rsidRPr="00B5261F"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  <w:lang w:eastAsia="es-CO"/>
              </w:rPr>
              <w:t>VINCULACIÓN</w:t>
            </w:r>
            <w:r w:rsidR="00531139" w:rsidRPr="00B5261F"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  <w:lang w:eastAsia="es-CO"/>
              </w:rPr>
              <w:t>:</w:t>
            </w:r>
          </w:p>
        </w:tc>
        <w:tc>
          <w:tcPr>
            <w:tcW w:w="7793" w:type="dxa"/>
            <w:gridSpan w:val="7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730DEDE" w14:textId="66C2D8CD" w:rsidR="000954A9" w:rsidRPr="00B5261F" w:rsidRDefault="009133A6" w:rsidP="000954A9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  <w:lang w:eastAsia="es-CO"/>
              </w:rPr>
            </w:pPr>
            <w:r w:rsidRPr="00B5261F"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  <w:lang w:eastAsia="es-CO"/>
              </w:rPr>
              <w:t>Asistente Graduado doctorado</w:t>
            </w:r>
          </w:p>
        </w:tc>
      </w:tr>
      <w:tr w:rsidR="00A50A05" w:rsidRPr="000954A9" w14:paraId="24B0A5E9" w14:textId="77777777" w:rsidTr="005A1A55">
        <w:trPr>
          <w:trHeight w:val="255"/>
        </w:trPr>
        <w:tc>
          <w:tcPr>
            <w:tcW w:w="10335" w:type="dxa"/>
            <w:gridSpan w:val="11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pct12" w:color="auto" w:fill="auto"/>
            <w:noWrap/>
            <w:vAlign w:val="bottom"/>
          </w:tcPr>
          <w:p w14:paraId="1361A982" w14:textId="0362E2F8" w:rsidR="00A50A05" w:rsidRPr="00B5261F" w:rsidRDefault="00B60AE7" w:rsidP="00F956F7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  <w:lang w:eastAsia="es-CO"/>
              </w:rPr>
            </w:pPr>
            <w:r w:rsidRPr="00B5261F"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  <w:lang w:eastAsia="es-CO"/>
              </w:rPr>
              <w:t>2. PERFIL</w:t>
            </w:r>
          </w:p>
        </w:tc>
      </w:tr>
      <w:tr w:rsidR="00A50A05" w:rsidRPr="000954A9" w14:paraId="2836E1EB" w14:textId="77777777" w:rsidTr="005A1A55">
        <w:trPr>
          <w:trHeight w:val="255"/>
        </w:trPr>
        <w:tc>
          <w:tcPr>
            <w:tcW w:w="10335" w:type="dxa"/>
            <w:gridSpan w:val="11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bottom"/>
          </w:tcPr>
          <w:p w14:paraId="0E0AAD27" w14:textId="5272B446" w:rsidR="008170B8" w:rsidRPr="00B5261F" w:rsidRDefault="009B558D" w:rsidP="008170B8">
            <w:pPr>
              <w:pStyle w:val="Prrafodelista"/>
              <w:numPr>
                <w:ilvl w:val="0"/>
                <w:numId w:val="7"/>
              </w:numPr>
              <w:spacing w:after="0" w:line="240" w:lineRule="auto"/>
              <w:rPr>
                <w:rFonts w:ascii="Calibri" w:eastAsia="Times New Roman" w:hAnsi="Calibri" w:cs="Times New Roman"/>
                <w:bCs/>
                <w:sz w:val="20"/>
                <w:szCs w:val="20"/>
                <w:lang w:eastAsia="es-CO"/>
              </w:rPr>
            </w:pPr>
            <w:r w:rsidRPr="00B5261F">
              <w:rPr>
                <w:rFonts w:ascii="Calibri" w:eastAsia="Times New Roman" w:hAnsi="Calibri" w:cs="Times New Roman"/>
                <w:bCs/>
                <w:sz w:val="20"/>
                <w:szCs w:val="20"/>
                <w:lang w:eastAsia="es-CO"/>
              </w:rPr>
              <w:t xml:space="preserve">Se requiere </w:t>
            </w:r>
            <w:r w:rsidR="00E03FC5">
              <w:rPr>
                <w:rFonts w:ascii="Calibri" w:eastAsia="Times New Roman" w:hAnsi="Calibri" w:cs="Times New Roman"/>
                <w:bCs/>
                <w:sz w:val="20"/>
                <w:szCs w:val="20"/>
                <w:lang w:eastAsia="es-CO"/>
              </w:rPr>
              <w:t xml:space="preserve">profesional con con título de pregrado </w:t>
            </w:r>
            <w:r w:rsidRPr="00B5261F">
              <w:rPr>
                <w:rFonts w:ascii="Calibri" w:eastAsia="Times New Roman" w:hAnsi="Calibri" w:cs="Times New Roman"/>
                <w:bCs/>
                <w:sz w:val="20"/>
                <w:szCs w:val="20"/>
                <w:lang w:eastAsia="es-CO"/>
              </w:rPr>
              <w:t>en</w:t>
            </w:r>
            <w:r w:rsidR="00D86BFA">
              <w:rPr>
                <w:rFonts w:ascii="Calibri" w:eastAsia="Times New Roman" w:hAnsi="Calibri" w:cs="Times New Roman"/>
                <w:bCs/>
                <w:sz w:val="20"/>
                <w:szCs w:val="20"/>
                <w:lang w:eastAsia="es-CO"/>
              </w:rPr>
              <w:t xml:space="preserve"> </w:t>
            </w:r>
            <w:r w:rsidRPr="00B5261F">
              <w:rPr>
                <w:rFonts w:ascii="Calibri" w:eastAsia="Times New Roman" w:hAnsi="Calibri" w:cs="Times New Roman"/>
                <w:bCs/>
                <w:sz w:val="20"/>
                <w:szCs w:val="20"/>
                <w:lang w:eastAsia="es-CO"/>
              </w:rPr>
              <w:t>ingeniería química</w:t>
            </w:r>
            <w:r w:rsidR="00D86BFA">
              <w:rPr>
                <w:rFonts w:ascii="Calibri" w:eastAsia="Times New Roman" w:hAnsi="Calibri" w:cs="Times New Roman"/>
                <w:bCs/>
                <w:sz w:val="20"/>
                <w:szCs w:val="20"/>
                <w:lang w:eastAsia="es-CO"/>
              </w:rPr>
              <w:t xml:space="preserve"> o química</w:t>
            </w:r>
            <w:r w:rsidRPr="00B5261F">
              <w:rPr>
                <w:rFonts w:ascii="Calibri" w:eastAsia="Times New Roman" w:hAnsi="Calibri" w:cs="Times New Roman"/>
                <w:bCs/>
                <w:sz w:val="20"/>
                <w:szCs w:val="20"/>
                <w:lang w:eastAsia="es-CO"/>
              </w:rPr>
              <w:t xml:space="preserve"> </w:t>
            </w:r>
            <w:r w:rsidR="00E03FC5">
              <w:rPr>
                <w:rFonts w:ascii="Calibri" w:eastAsia="Times New Roman" w:hAnsi="Calibri" w:cs="Times New Roman"/>
                <w:bCs/>
                <w:sz w:val="20"/>
                <w:szCs w:val="20"/>
                <w:lang w:eastAsia="es-CO"/>
              </w:rPr>
              <w:t xml:space="preserve">y </w:t>
            </w:r>
            <w:r w:rsidRPr="00B5261F">
              <w:rPr>
                <w:rFonts w:ascii="Calibri" w:eastAsia="Times New Roman" w:hAnsi="Calibri" w:cs="Times New Roman"/>
                <w:bCs/>
                <w:sz w:val="20"/>
                <w:szCs w:val="20"/>
                <w:lang w:eastAsia="es-CO"/>
              </w:rPr>
              <w:t xml:space="preserve">que </w:t>
            </w:r>
            <w:r w:rsidR="00994A72">
              <w:rPr>
                <w:rFonts w:ascii="Calibri" w:eastAsia="Times New Roman" w:hAnsi="Calibri" w:cs="Times New Roman"/>
                <w:bCs/>
                <w:sz w:val="20"/>
                <w:szCs w:val="20"/>
                <w:lang w:eastAsia="es-CO"/>
              </w:rPr>
              <w:t>hay</w:t>
            </w:r>
            <w:r w:rsidR="00E03FC5">
              <w:rPr>
                <w:rFonts w:ascii="Calibri" w:eastAsia="Times New Roman" w:hAnsi="Calibri" w:cs="Times New Roman"/>
                <w:bCs/>
                <w:sz w:val="20"/>
                <w:szCs w:val="20"/>
                <w:lang w:eastAsia="es-CO"/>
              </w:rPr>
              <w:t>a cursado al menos el 50% de un programa de doctorado</w:t>
            </w:r>
            <w:r w:rsidRPr="00B5261F">
              <w:rPr>
                <w:rFonts w:ascii="Calibri" w:eastAsia="Times New Roman" w:hAnsi="Calibri" w:cs="Times New Roman"/>
                <w:bCs/>
                <w:sz w:val="20"/>
                <w:szCs w:val="20"/>
                <w:lang w:eastAsia="es-CO"/>
              </w:rPr>
              <w:t xml:space="preserve"> con énfasis </w:t>
            </w:r>
            <w:r w:rsidR="00D86BFA">
              <w:rPr>
                <w:rFonts w:ascii="Calibri" w:eastAsia="Times New Roman" w:hAnsi="Calibri" w:cs="Times New Roman"/>
                <w:bCs/>
                <w:sz w:val="20"/>
                <w:szCs w:val="20"/>
                <w:lang w:eastAsia="es-CO"/>
              </w:rPr>
              <w:t xml:space="preserve">experimental y aplicado de </w:t>
            </w:r>
            <w:r w:rsidRPr="00B5261F">
              <w:rPr>
                <w:rFonts w:ascii="Calibri" w:eastAsia="Times New Roman" w:hAnsi="Calibri" w:cs="Times New Roman"/>
                <w:bCs/>
                <w:sz w:val="20"/>
                <w:szCs w:val="20"/>
                <w:lang w:eastAsia="es-CO"/>
              </w:rPr>
              <w:t>nanotecnología</w:t>
            </w:r>
            <w:r w:rsidR="008170B8" w:rsidRPr="00B5261F">
              <w:rPr>
                <w:rFonts w:ascii="Calibri" w:eastAsia="Times New Roman" w:hAnsi="Calibri" w:cs="Times New Roman"/>
                <w:bCs/>
                <w:sz w:val="20"/>
                <w:szCs w:val="20"/>
                <w:lang w:eastAsia="es-CO"/>
              </w:rPr>
              <w:t>.</w:t>
            </w:r>
          </w:p>
          <w:p w14:paraId="2F3533F4" w14:textId="157AD0C7" w:rsidR="008170B8" w:rsidRDefault="008170B8" w:rsidP="008170B8">
            <w:pPr>
              <w:pStyle w:val="Prrafodelista"/>
              <w:numPr>
                <w:ilvl w:val="0"/>
                <w:numId w:val="7"/>
              </w:numPr>
              <w:spacing w:after="0" w:line="240" w:lineRule="auto"/>
              <w:rPr>
                <w:rFonts w:ascii="Calibri" w:eastAsia="Times New Roman" w:hAnsi="Calibri" w:cs="Times New Roman"/>
                <w:bCs/>
                <w:sz w:val="20"/>
                <w:szCs w:val="20"/>
                <w:lang w:eastAsia="es-CO"/>
              </w:rPr>
            </w:pPr>
            <w:r w:rsidRPr="00B5261F">
              <w:rPr>
                <w:rFonts w:ascii="Calibri" w:eastAsia="Times New Roman" w:hAnsi="Calibri" w:cs="Times New Roman"/>
                <w:bCs/>
                <w:sz w:val="20"/>
                <w:szCs w:val="20"/>
                <w:lang w:eastAsia="es-CO"/>
              </w:rPr>
              <w:t>El aspirante de</w:t>
            </w:r>
            <w:r w:rsidR="00994A72">
              <w:rPr>
                <w:rFonts w:ascii="Calibri" w:eastAsia="Times New Roman" w:hAnsi="Calibri" w:cs="Times New Roman"/>
                <w:bCs/>
                <w:sz w:val="20"/>
                <w:szCs w:val="20"/>
                <w:lang w:eastAsia="es-CO"/>
              </w:rPr>
              <w:t>be</w:t>
            </w:r>
            <w:r w:rsidRPr="00B5261F">
              <w:rPr>
                <w:rFonts w:ascii="Calibri" w:eastAsia="Times New Roman" w:hAnsi="Calibri" w:cs="Times New Roman"/>
                <w:bCs/>
                <w:sz w:val="20"/>
                <w:szCs w:val="20"/>
                <w:lang w:eastAsia="es-CO"/>
              </w:rPr>
              <w:t xml:space="preserve"> demostrar un </w:t>
            </w:r>
            <w:r w:rsidR="009B558D" w:rsidRPr="00B5261F">
              <w:rPr>
                <w:rFonts w:ascii="Calibri" w:eastAsia="Times New Roman" w:hAnsi="Calibri" w:cs="Times New Roman"/>
                <w:bCs/>
                <w:sz w:val="20"/>
                <w:szCs w:val="20"/>
                <w:lang w:eastAsia="es-CO"/>
              </w:rPr>
              <w:t xml:space="preserve">PGA </w:t>
            </w:r>
            <w:r w:rsidRPr="00B5261F">
              <w:rPr>
                <w:rFonts w:ascii="Calibri" w:eastAsia="Times New Roman" w:hAnsi="Calibri" w:cs="Times New Roman"/>
                <w:bCs/>
                <w:sz w:val="20"/>
                <w:szCs w:val="20"/>
                <w:lang w:eastAsia="es-CO"/>
              </w:rPr>
              <w:t xml:space="preserve">superior a </w:t>
            </w:r>
            <w:r w:rsidR="009B558D" w:rsidRPr="00B5261F">
              <w:rPr>
                <w:rFonts w:ascii="Calibri" w:eastAsia="Times New Roman" w:hAnsi="Calibri" w:cs="Times New Roman"/>
                <w:bCs/>
                <w:sz w:val="20"/>
                <w:szCs w:val="20"/>
                <w:lang w:eastAsia="es-CO"/>
              </w:rPr>
              <w:t>4,</w:t>
            </w:r>
            <w:r w:rsidRPr="00B5261F">
              <w:rPr>
                <w:rFonts w:ascii="Calibri" w:eastAsia="Times New Roman" w:hAnsi="Calibri" w:cs="Times New Roman"/>
                <w:bCs/>
                <w:sz w:val="20"/>
                <w:szCs w:val="20"/>
                <w:lang w:eastAsia="es-CO"/>
              </w:rPr>
              <w:t>0</w:t>
            </w:r>
            <w:r w:rsidR="009B558D" w:rsidRPr="00B5261F">
              <w:rPr>
                <w:rFonts w:ascii="Calibri" w:eastAsia="Times New Roman" w:hAnsi="Calibri" w:cs="Times New Roman"/>
                <w:bCs/>
                <w:sz w:val="20"/>
                <w:szCs w:val="20"/>
                <w:lang w:eastAsia="es-CO"/>
              </w:rPr>
              <w:t>.</w:t>
            </w:r>
          </w:p>
          <w:p w14:paraId="22A9AD85" w14:textId="01DF3DAD" w:rsidR="00374B42" w:rsidRPr="00B5261F" w:rsidRDefault="00374B42" w:rsidP="008170B8">
            <w:pPr>
              <w:pStyle w:val="Prrafodelista"/>
              <w:numPr>
                <w:ilvl w:val="0"/>
                <w:numId w:val="7"/>
              </w:numPr>
              <w:spacing w:after="0" w:line="240" w:lineRule="auto"/>
              <w:rPr>
                <w:rFonts w:ascii="Calibri" w:eastAsia="Times New Roman" w:hAnsi="Calibri" w:cs="Times New Roman"/>
                <w:bCs/>
                <w:sz w:val="20"/>
                <w:szCs w:val="20"/>
                <w:lang w:eastAsia="es-CO"/>
              </w:rPr>
            </w:pPr>
            <w:r>
              <w:rPr>
                <w:rFonts w:ascii="Calibri" w:eastAsia="Times New Roman" w:hAnsi="Calibri" w:cs="Times New Roman"/>
                <w:bCs/>
                <w:sz w:val="20"/>
                <w:szCs w:val="20"/>
                <w:lang w:eastAsia="es-CO"/>
              </w:rPr>
              <w:t xml:space="preserve">El aspirante </w:t>
            </w:r>
            <w:r w:rsidR="009071C2">
              <w:rPr>
                <w:rFonts w:ascii="Calibri" w:eastAsia="Times New Roman" w:hAnsi="Calibri" w:cs="Times New Roman"/>
                <w:bCs/>
                <w:sz w:val="20"/>
                <w:szCs w:val="20"/>
                <w:lang w:eastAsia="es-CO"/>
              </w:rPr>
              <w:t xml:space="preserve">debe mostrar </w:t>
            </w:r>
            <w:r w:rsidR="00D86BFA">
              <w:rPr>
                <w:rFonts w:ascii="Calibri" w:eastAsia="Times New Roman" w:hAnsi="Calibri" w:cs="Times New Roman"/>
                <w:bCs/>
                <w:sz w:val="20"/>
                <w:szCs w:val="20"/>
                <w:lang w:eastAsia="es-CO"/>
              </w:rPr>
              <w:t>experiencia por medio de publicaciones o de presentaciones en congresos sobre</w:t>
            </w:r>
            <w:r w:rsidR="009071C2">
              <w:rPr>
                <w:rFonts w:ascii="Calibri" w:eastAsia="Times New Roman" w:hAnsi="Calibri" w:cs="Times New Roman"/>
                <w:bCs/>
                <w:sz w:val="20"/>
                <w:szCs w:val="20"/>
                <w:lang w:eastAsia="es-CO"/>
              </w:rPr>
              <w:t xml:space="preserve">: Dispersión Dinámica de Luz (DLS), </w:t>
            </w:r>
            <w:proofErr w:type="spellStart"/>
            <w:r w:rsidR="009071C2">
              <w:rPr>
                <w:rFonts w:ascii="Calibri" w:eastAsia="Times New Roman" w:hAnsi="Calibri" w:cs="Times New Roman"/>
                <w:bCs/>
                <w:sz w:val="20"/>
                <w:szCs w:val="20"/>
                <w:lang w:eastAsia="es-CO"/>
              </w:rPr>
              <w:t>Espectroscop</w:t>
            </w:r>
            <w:r w:rsidR="00994A72">
              <w:rPr>
                <w:rFonts w:ascii="Calibri" w:eastAsia="Times New Roman" w:hAnsi="Calibri" w:cs="Times New Roman"/>
                <w:bCs/>
                <w:sz w:val="20"/>
                <w:szCs w:val="20"/>
                <w:lang w:eastAsia="es-CO"/>
              </w:rPr>
              <w:t>í</w:t>
            </w:r>
            <w:r w:rsidR="009071C2">
              <w:rPr>
                <w:rFonts w:ascii="Calibri" w:eastAsia="Times New Roman" w:hAnsi="Calibri" w:cs="Times New Roman"/>
                <w:bCs/>
                <w:sz w:val="20"/>
                <w:szCs w:val="20"/>
                <w:lang w:eastAsia="es-CO"/>
              </w:rPr>
              <w:t>a</w:t>
            </w:r>
            <w:proofErr w:type="spellEnd"/>
            <w:r w:rsidR="009071C2">
              <w:rPr>
                <w:rFonts w:ascii="Calibri" w:eastAsia="Times New Roman" w:hAnsi="Calibri" w:cs="Times New Roman"/>
                <w:bCs/>
                <w:sz w:val="20"/>
                <w:szCs w:val="20"/>
                <w:lang w:eastAsia="es-CO"/>
              </w:rPr>
              <w:t xml:space="preserve"> de Impedancia (EI)</w:t>
            </w:r>
            <w:r w:rsidR="00D86BFA">
              <w:rPr>
                <w:rFonts w:ascii="Calibri" w:eastAsia="Times New Roman" w:hAnsi="Calibri" w:cs="Times New Roman"/>
                <w:bCs/>
                <w:sz w:val="20"/>
                <w:szCs w:val="20"/>
                <w:lang w:eastAsia="es-CO"/>
              </w:rPr>
              <w:t>, síntesis asistida por microondas</w:t>
            </w:r>
            <w:r w:rsidR="009071C2">
              <w:rPr>
                <w:rFonts w:ascii="Calibri" w:eastAsia="Times New Roman" w:hAnsi="Calibri" w:cs="Times New Roman"/>
                <w:bCs/>
                <w:sz w:val="20"/>
                <w:szCs w:val="20"/>
                <w:lang w:eastAsia="es-CO"/>
              </w:rPr>
              <w:t>.</w:t>
            </w:r>
          </w:p>
          <w:p w14:paraId="4765B7EA" w14:textId="16E6BD28" w:rsidR="008170B8" w:rsidRPr="00B5261F" w:rsidRDefault="008170B8" w:rsidP="008170B8">
            <w:pPr>
              <w:pStyle w:val="Prrafodelista"/>
              <w:numPr>
                <w:ilvl w:val="0"/>
                <w:numId w:val="7"/>
              </w:numPr>
              <w:spacing w:after="0" w:line="240" w:lineRule="auto"/>
              <w:rPr>
                <w:rFonts w:ascii="Calibri" w:eastAsia="Times New Roman" w:hAnsi="Calibri" w:cs="Times New Roman"/>
                <w:bCs/>
                <w:sz w:val="20"/>
                <w:szCs w:val="20"/>
                <w:lang w:eastAsia="es-CO"/>
              </w:rPr>
            </w:pPr>
            <w:r w:rsidRPr="00B5261F">
              <w:rPr>
                <w:rFonts w:ascii="Calibri" w:eastAsia="Times New Roman" w:hAnsi="Calibri" w:cs="Times New Roman"/>
                <w:bCs/>
                <w:sz w:val="20"/>
                <w:szCs w:val="20"/>
                <w:lang w:eastAsia="es-CO"/>
              </w:rPr>
              <w:t>Disponibilidad de tiempo exclusivo requerido de 40 horas a la semana (incluye investigación y actividades académicas) y las actividades propias del asistente graduado de acuerdo con la resolución 1811 de 2018.</w:t>
            </w:r>
          </w:p>
          <w:p w14:paraId="352B2994" w14:textId="244D5F68" w:rsidR="008170B8" w:rsidRPr="00B5261F" w:rsidRDefault="008170B8" w:rsidP="008170B8">
            <w:pPr>
              <w:pStyle w:val="Prrafodelista"/>
              <w:numPr>
                <w:ilvl w:val="0"/>
                <w:numId w:val="7"/>
              </w:numPr>
              <w:spacing w:after="0" w:line="240" w:lineRule="auto"/>
              <w:rPr>
                <w:rFonts w:ascii="Calibri" w:eastAsia="Times New Roman" w:hAnsi="Calibri" w:cs="Times New Roman"/>
                <w:bCs/>
                <w:sz w:val="20"/>
                <w:szCs w:val="20"/>
                <w:lang w:eastAsia="es-CO"/>
              </w:rPr>
            </w:pPr>
            <w:r w:rsidRPr="00B5261F">
              <w:rPr>
                <w:rFonts w:ascii="Calibri" w:eastAsia="Times New Roman" w:hAnsi="Calibri" w:cs="Times New Roman"/>
                <w:bCs/>
                <w:sz w:val="20"/>
                <w:szCs w:val="20"/>
                <w:lang w:eastAsia="es-CO"/>
              </w:rPr>
              <w:t>Deberá cumplir con los requisitos del artículo 5 de la resolución 1811 de 2018 de la Universidad Militar Nueva Granada</w:t>
            </w:r>
          </w:p>
          <w:p w14:paraId="7A076F28" w14:textId="23207500" w:rsidR="00C84D02" w:rsidRPr="00B5261F" w:rsidRDefault="00C84D02" w:rsidP="008170B8">
            <w:pPr>
              <w:pStyle w:val="Prrafodelista"/>
              <w:numPr>
                <w:ilvl w:val="0"/>
                <w:numId w:val="7"/>
              </w:numPr>
              <w:spacing w:after="0" w:line="240" w:lineRule="auto"/>
              <w:rPr>
                <w:rFonts w:ascii="Calibri" w:eastAsia="Times New Roman" w:hAnsi="Calibri" w:cs="Times New Roman"/>
                <w:bCs/>
                <w:sz w:val="20"/>
                <w:szCs w:val="20"/>
                <w:lang w:eastAsia="es-CO"/>
              </w:rPr>
            </w:pPr>
            <w:r w:rsidRPr="00B5261F">
              <w:rPr>
                <w:rFonts w:ascii="Calibri" w:eastAsia="Times New Roman" w:hAnsi="Calibri" w:cs="Times New Roman"/>
                <w:bCs/>
                <w:sz w:val="20"/>
                <w:szCs w:val="20"/>
                <w:lang w:eastAsia="es-CO"/>
              </w:rPr>
              <w:t>El estímulo económico del candidato aceptado será de 6 smlv a la fecha de apertura de la convocatoria y hasta por diez (10) meses, conforme a la resolución 1811 de 2018.</w:t>
            </w:r>
          </w:p>
          <w:p w14:paraId="16B13B26" w14:textId="262B2BA7" w:rsidR="009133A6" w:rsidRPr="00B5261F" w:rsidRDefault="009133A6" w:rsidP="009133A6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bCs/>
                <w:color w:val="000000"/>
                <w:sz w:val="20"/>
                <w:szCs w:val="20"/>
                <w:lang w:eastAsia="es-CO"/>
              </w:rPr>
            </w:pPr>
          </w:p>
        </w:tc>
      </w:tr>
      <w:tr w:rsidR="000954A9" w:rsidRPr="000954A9" w14:paraId="65F288D9" w14:textId="77777777" w:rsidTr="005A1A55">
        <w:trPr>
          <w:trHeight w:val="255"/>
        </w:trPr>
        <w:tc>
          <w:tcPr>
            <w:tcW w:w="10335" w:type="dxa"/>
            <w:gridSpan w:val="11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pct12" w:color="auto" w:fill="auto"/>
            <w:noWrap/>
            <w:vAlign w:val="bottom"/>
            <w:hideMark/>
          </w:tcPr>
          <w:p w14:paraId="4D8E44CF" w14:textId="100135E1" w:rsidR="000954A9" w:rsidRPr="00B5261F" w:rsidRDefault="00B60AE7" w:rsidP="00F956F7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  <w:lang w:eastAsia="es-CO"/>
              </w:rPr>
            </w:pPr>
            <w:r w:rsidRPr="00B5261F"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  <w:lang w:eastAsia="es-CO"/>
              </w:rPr>
              <w:t>3. REQUISITOS DE MÍNIMOS EXIGIBLES</w:t>
            </w:r>
          </w:p>
        </w:tc>
      </w:tr>
      <w:tr w:rsidR="00FC3CF7" w:rsidRPr="000954A9" w14:paraId="49F26841" w14:textId="77777777" w:rsidTr="005A1A55">
        <w:trPr>
          <w:trHeight w:val="255"/>
        </w:trPr>
        <w:tc>
          <w:tcPr>
            <w:tcW w:w="10335" w:type="dxa"/>
            <w:gridSpan w:val="11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bottom"/>
          </w:tcPr>
          <w:p w14:paraId="711C9FD2" w14:textId="00477AA8" w:rsidR="0099792A" w:rsidRPr="00B5261F" w:rsidRDefault="009B558D" w:rsidP="0099792A">
            <w:pPr>
              <w:pStyle w:val="Prrafodelista"/>
              <w:numPr>
                <w:ilvl w:val="0"/>
                <w:numId w:val="2"/>
              </w:numPr>
              <w:spacing w:after="0" w:line="240" w:lineRule="auto"/>
              <w:jc w:val="both"/>
              <w:rPr>
                <w:rFonts w:ascii="Calibri" w:eastAsia="Times New Roman" w:hAnsi="Calibri" w:cs="Times New Roman"/>
                <w:bCs/>
                <w:sz w:val="20"/>
                <w:szCs w:val="20"/>
                <w:lang w:eastAsia="es-CO"/>
              </w:rPr>
            </w:pPr>
            <w:r w:rsidRPr="00B5261F">
              <w:rPr>
                <w:rFonts w:ascii="Calibri" w:eastAsia="Times New Roman" w:hAnsi="Calibri" w:cs="Times New Roman"/>
                <w:bCs/>
                <w:sz w:val="20"/>
                <w:szCs w:val="20"/>
                <w:lang w:eastAsia="es-CO"/>
              </w:rPr>
              <w:t xml:space="preserve">Profesional en ingeniería química </w:t>
            </w:r>
          </w:p>
          <w:p w14:paraId="5FED0205" w14:textId="11111937" w:rsidR="004D00F0" w:rsidRPr="00B5261F" w:rsidRDefault="009B558D" w:rsidP="0099792A">
            <w:pPr>
              <w:pStyle w:val="Prrafodelista"/>
              <w:numPr>
                <w:ilvl w:val="0"/>
                <w:numId w:val="2"/>
              </w:numPr>
              <w:spacing w:after="0" w:line="240" w:lineRule="auto"/>
              <w:jc w:val="both"/>
              <w:rPr>
                <w:rFonts w:ascii="Calibri" w:eastAsia="Times New Roman" w:hAnsi="Calibri" w:cs="Times New Roman"/>
                <w:bCs/>
                <w:sz w:val="20"/>
                <w:szCs w:val="20"/>
                <w:lang w:eastAsia="es-CO"/>
              </w:rPr>
            </w:pPr>
            <w:r w:rsidRPr="00B5261F">
              <w:rPr>
                <w:rFonts w:ascii="Calibri" w:eastAsia="Times New Roman" w:hAnsi="Calibri" w:cs="Times New Roman"/>
                <w:bCs/>
                <w:sz w:val="20"/>
                <w:szCs w:val="20"/>
                <w:lang w:eastAsia="es-CO"/>
              </w:rPr>
              <w:t>Estudiante de tercer año de doctorado en ciencias aplicadas, con énfasis en nanotecnología</w:t>
            </w:r>
          </w:p>
          <w:p w14:paraId="7A527F81" w14:textId="4C0B563E" w:rsidR="00FC3CF7" w:rsidRPr="00B5261F" w:rsidRDefault="00FC3CF7" w:rsidP="00AB4E89">
            <w:pPr>
              <w:pStyle w:val="Prrafodelista"/>
              <w:spacing w:after="0" w:line="240" w:lineRule="auto"/>
              <w:jc w:val="both"/>
              <w:rPr>
                <w:rFonts w:ascii="Calibri" w:eastAsia="Times New Roman" w:hAnsi="Calibri" w:cs="Times New Roman"/>
                <w:bCs/>
                <w:color w:val="000000"/>
                <w:sz w:val="20"/>
                <w:szCs w:val="20"/>
                <w:lang w:eastAsia="es-CO"/>
              </w:rPr>
            </w:pPr>
          </w:p>
        </w:tc>
      </w:tr>
      <w:tr w:rsidR="000954A9" w:rsidRPr="000954A9" w14:paraId="48E62098" w14:textId="77777777" w:rsidTr="005A1A55">
        <w:trPr>
          <w:trHeight w:val="255"/>
        </w:trPr>
        <w:tc>
          <w:tcPr>
            <w:tcW w:w="10335" w:type="dxa"/>
            <w:gridSpan w:val="11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pct12" w:color="auto" w:fill="auto"/>
            <w:noWrap/>
            <w:vAlign w:val="bottom"/>
            <w:hideMark/>
          </w:tcPr>
          <w:p w14:paraId="2478C9E5" w14:textId="5E4F3281" w:rsidR="000954A9" w:rsidRPr="000954A9" w:rsidRDefault="00B60AE7" w:rsidP="000954A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  <w:lang w:eastAsia="es-CO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  <w:lang w:eastAsia="es-CO"/>
              </w:rPr>
              <w:t xml:space="preserve">4. </w:t>
            </w:r>
            <w:r w:rsidRPr="000954A9"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  <w:lang w:eastAsia="es-CO"/>
              </w:rPr>
              <w:t>FORMACIÓN ACADÉMICA</w:t>
            </w:r>
          </w:p>
        </w:tc>
      </w:tr>
      <w:tr w:rsidR="00531139" w:rsidRPr="000954A9" w14:paraId="6761E1FC" w14:textId="77777777" w:rsidTr="005A1A55">
        <w:trPr>
          <w:trHeight w:val="255"/>
        </w:trPr>
        <w:tc>
          <w:tcPr>
            <w:tcW w:w="2050" w:type="dxa"/>
            <w:gridSpan w:val="3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7D4F38" w14:textId="77777777" w:rsidR="00531139" w:rsidRPr="000954A9" w:rsidRDefault="00531139" w:rsidP="000954A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s-CO"/>
              </w:rPr>
            </w:pPr>
            <w:r w:rsidRPr="000954A9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s-CO"/>
              </w:rPr>
              <w:t>Título profesional:</w:t>
            </w:r>
          </w:p>
        </w:tc>
        <w:tc>
          <w:tcPr>
            <w:tcW w:w="8285" w:type="dxa"/>
            <w:gridSpan w:val="8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4554F5AE" w14:textId="20CCFE3D" w:rsidR="00531139" w:rsidRPr="000954A9" w:rsidRDefault="009B558D" w:rsidP="007D72D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s-CO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s-CO"/>
              </w:rPr>
              <w:t>Ingenier</w:t>
            </w:r>
            <w:r w:rsidR="00E03FC5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s-CO"/>
              </w:rPr>
              <w:t>ía</w:t>
            </w: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s-CO"/>
              </w:rPr>
              <w:t xml:space="preserve"> Química</w:t>
            </w:r>
            <w:r w:rsidR="00D86BFA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s-CO"/>
              </w:rPr>
              <w:t xml:space="preserve"> o química</w:t>
            </w: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s-CO"/>
              </w:rPr>
              <w:t xml:space="preserve"> </w:t>
            </w:r>
          </w:p>
        </w:tc>
      </w:tr>
      <w:tr w:rsidR="00531139" w:rsidRPr="000954A9" w14:paraId="2C4BDA06" w14:textId="77777777" w:rsidTr="00531139">
        <w:trPr>
          <w:trHeight w:val="255"/>
        </w:trPr>
        <w:tc>
          <w:tcPr>
            <w:tcW w:w="2050" w:type="dxa"/>
            <w:gridSpan w:val="3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A8B23D4" w14:textId="62BCAD26" w:rsidR="00531139" w:rsidRPr="000954A9" w:rsidRDefault="00531139" w:rsidP="000954A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s-CO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s-CO"/>
              </w:rPr>
              <w:t>PGA:</w:t>
            </w:r>
          </w:p>
        </w:tc>
        <w:tc>
          <w:tcPr>
            <w:tcW w:w="3185" w:type="dxa"/>
            <w:gridSpan w:val="4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49A253F9" w14:textId="3088C827" w:rsidR="00F021FB" w:rsidRPr="000954A9" w:rsidRDefault="009B558D" w:rsidP="000954A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s-CO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s-CO"/>
              </w:rPr>
              <w:t>4.</w:t>
            </w:r>
            <w:r w:rsidR="008170B8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s-CO"/>
              </w:rPr>
              <w:t>0</w:t>
            </w:r>
          </w:p>
        </w:tc>
        <w:tc>
          <w:tcPr>
            <w:tcW w:w="1276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04045CF" w14:textId="3177F537" w:rsidR="00531139" w:rsidRPr="000954A9" w:rsidRDefault="00531139" w:rsidP="000954A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s-CO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s-CO"/>
              </w:rPr>
              <w:t>Fecha grado:</w:t>
            </w:r>
          </w:p>
        </w:tc>
        <w:tc>
          <w:tcPr>
            <w:tcW w:w="3824" w:type="dxa"/>
            <w:gridSpan w:val="3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4B4EF45" w14:textId="25FE83A7" w:rsidR="00531139" w:rsidRPr="000954A9" w:rsidRDefault="009B558D" w:rsidP="000954A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s-CO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s-CO"/>
              </w:rPr>
              <w:t>2017</w:t>
            </w:r>
          </w:p>
        </w:tc>
      </w:tr>
      <w:tr w:rsidR="00531139" w:rsidRPr="000954A9" w14:paraId="1AC99936" w14:textId="77777777" w:rsidTr="004830B0">
        <w:trPr>
          <w:trHeight w:val="255"/>
        </w:trPr>
        <w:tc>
          <w:tcPr>
            <w:tcW w:w="2050" w:type="dxa"/>
            <w:gridSpan w:val="3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276F38" w14:textId="77777777" w:rsidR="00531139" w:rsidRPr="000954A9" w:rsidRDefault="00531139" w:rsidP="0053113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s-CO"/>
              </w:rPr>
            </w:pPr>
            <w:r w:rsidRPr="000954A9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s-CO"/>
              </w:rPr>
              <w:t>Titulo Posgrado:</w:t>
            </w:r>
          </w:p>
        </w:tc>
        <w:tc>
          <w:tcPr>
            <w:tcW w:w="8285" w:type="dxa"/>
            <w:gridSpan w:val="8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0E275AF" w14:textId="10B017EA" w:rsidR="00531139" w:rsidRPr="000954A9" w:rsidRDefault="00531139" w:rsidP="007D72D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s-CO"/>
              </w:rPr>
            </w:pPr>
          </w:p>
        </w:tc>
      </w:tr>
      <w:tr w:rsidR="00531139" w:rsidRPr="000954A9" w14:paraId="2CBEAD69" w14:textId="77777777" w:rsidTr="005A1A55">
        <w:trPr>
          <w:trHeight w:val="255"/>
        </w:trPr>
        <w:tc>
          <w:tcPr>
            <w:tcW w:w="2050" w:type="dxa"/>
            <w:gridSpan w:val="3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55856A3" w14:textId="555D4209" w:rsidR="00531139" w:rsidRPr="000954A9" w:rsidRDefault="00531139" w:rsidP="0053113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s-CO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s-CO"/>
              </w:rPr>
              <w:t>PGA:</w:t>
            </w:r>
          </w:p>
        </w:tc>
        <w:tc>
          <w:tcPr>
            <w:tcW w:w="3185" w:type="dxa"/>
            <w:gridSpan w:val="4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C010AD3" w14:textId="0F9330B6" w:rsidR="00531139" w:rsidRPr="000954A9" w:rsidRDefault="00531139" w:rsidP="0053113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s-CO"/>
              </w:rPr>
            </w:pPr>
          </w:p>
        </w:tc>
        <w:tc>
          <w:tcPr>
            <w:tcW w:w="127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4F094427" w14:textId="577C3AE2" w:rsidR="00531139" w:rsidRPr="000954A9" w:rsidRDefault="00531139" w:rsidP="0053113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s-CO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s-CO"/>
              </w:rPr>
              <w:t>Fecha grado:</w:t>
            </w:r>
          </w:p>
        </w:tc>
        <w:tc>
          <w:tcPr>
            <w:tcW w:w="3824" w:type="dxa"/>
            <w:gridSpan w:val="3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43267A3" w14:textId="1294B951" w:rsidR="00531139" w:rsidRPr="000954A9" w:rsidRDefault="00531139" w:rsidP="0053113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s-CO"/>
              </w:rPr>
            </w:pPr>
          </w:p>
        </w:tc>
      </w:tr>
      <w:tr w:rsidR="00531139" w:rsidRPr="000954A9" w14:paraId="0F5CCF1B" w14:textId="77777777" w:rsidTr="005A1A55">
        <w:trPr>
          <w:trHeight w:val="255"/>
        </w:trPr>
        <w:tc>
          <w:tcPr>
            <w:tcW w:w="10335" w:type="dxa"/>
            <w:gridSpan w:val="11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pct12" w:color="auto" w:fill="auto"/>
            <w:noWrap/>
            <w:vAlign w:val="bottom"/>
            <w:hideMark/>
          </w:tcPr>
          <w:p w14:paraId="43076FE7" w14:textId="4D92C2F5" w:rsidR="00531139" w:rsidRPr="000954A9" w:rsidRDefault="00B60AE7" w:rsidP="0053113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  <w:lang w:eastAsia="es-CO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  <w:lang w:eastAsia="es-CO"/>
              </w:rPr>
              <w:t xml:space="preserve">5. </w:t>
            </w:r>
            <w:r w:rsidRPr="000954A9"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  <w:lang w:eastAsia="es-CO"/>
              </w:rPr>
              <w:t>EXPERIENCIA</w:t>
            </w:r>
            <w:r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  <w:lang w:eastAsia="es-CO"/>
              </w:rPr>
              <w:t xml:space="preserve"> LABORAL Y/O PROFESIONAL</w:t>
            </w:r>
            <w:r w:rsidR="00DA16AE"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  <w:lang w:eastAsia="es-CO"/>
              </w:rPr>
              <w:t xml:space="preserve"> (en caso de que aplique)</w:t>
            </w:r>
          </w:p>
        </w:tc>
      </w:tr>
      <w:tr w:rsidR="00531139" w:rsidRPr="000954A9" w14:paraId="23EDDC0A" w14:textId="77777777" w:rsidTr="005A1A55">
        <w:trPr>
          <w:trHeight w:val="121"/>
        </w:trPr>
        <w:tc>
          <w:tcPr>
            <w:tcW w:w="1691" w:type="dxa"/>
            <w:vMerge w:val="restart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14:paraId="7681FEA5" w14:textId="77777777" w:rsidR="00531139" w:rsidRDefault="00531139" w:rsidP="0053113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s-CO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s-CO"/>
              </w:rPr>
              <w:t>Experiencia</w:t>
            </w:r>
            <w:r w:rsidRPr="000954A9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s-CO"/>
              </w:rPr>
              <w:t xml:space="preserve">: </w:t>
            </w:r>
          </w:p>
          <w:p w14:paraId="7412F6DA" w14:textId="77777777" w:rsidR="00531139" w:rsidRDefault="00531139" w:rsidP="0053113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s-CO"/>
              </w:rPr>
            </w:pPr>
          </w:p>
          <w:p w14:paraId="1694ED3A" w14:textId="5D086E78" w:rsidR="00531139" w:rsidRPr="00946B52" w:rsidRDefault="00531139" w:rsidP="0053113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es-CO"/>
              </w:rPr>
            </w:pPr>
            <w:r w:rsidRPr="00946B52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es-CO"/>
              </w:rPr>
              <w:t xml:space="preserve">1 a 3 </w:t>
            </w:r>
            <w:r w:rsidR="0019463E" w:rsidRPr="00946B52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es-CO"/>
              </w:rPr>
              <w:t>años: _</w:t>
            </w:r>
            <w:r w:rsidRPr="00946B52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es-CO"/>
              </w:rPr>
              <w:t>____</w:t>
            </w:r>
          </w:p>
          <w:p w14:paraId="6A5D906D" w14:textId="62A9B9DE" w:rsidR="00531139" w:rsidRPr="00946B52" w:rsidRDefault="00531139" w:rsidP="0053113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es-CO"/>
              </w:rPr>
            </w:pPr>
            <w:r w:rsidRPr="00946B52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es-CO"/>
              </w:rPr>
              <w:t xml:space="preserve">4 a 6 </w:t>
            </w:r>
            <w:r w:rsidR="0019463E" w:rsidRPr="00946B52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es-CO"/>
              </w:rPr>
              <w:t>años: _</w:t>
            </w:r>
            <w:r w:rsidRPr="00946B52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es-CO"/>
              </w:rPr>
              <w:t>____</w:t>
            </w:r>
          </w:p>
          <w:p w14:paraId="227A94F1" w14:textId="1A885BB0" w:rsidR="00531139" w:rsidRPr="00946B52" w:rsidRDefault="00531139" w:rsidP="0053113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es-CO"/>
              </w:rPr>
            </w:pPr>
            <w:r w:rsidRPr="00946B52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es-CO"/>
              </w:rPr>
              <w:t xml:space="preserve">7 a 9 </w:t>
            </w:r>
            <w:r w:rsidR="0019463E" w:rsidRPr="00946B52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es-CO"/>
              </w:rPr>
              <w:t>años: _</w:t>
            </w:r>
            <w:r w:rsidRPr="00946B52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es-CO"/>
              </w:rPr>
              <w:t>____</w:t>
            </w:r>
          </w:p>
          <w:p w14:paraId="53B0B83E" w14:textId="77777777" w:rsidR="00531139" w:rsidRPr="000954A9" w:rsidRDefault="00531139" w:rsidP="0053113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s-CO"/>
              </w:rPr>
            </w:pPr>
            <w:r w:rsidRPr="00946B52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es-CO"/>
              </w:rPr>
              <w:t>10 a más años:______</w:t>
            </w:r>
          </w:p>
        </w:tc>
        <w:tc>
          <w:tcPr>
            <w:tcW w:w="3544" w:type="dxa"/>
            <w:gridSpan w:val="6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pct12" w:color="auto" w:fill="auto"/>
            <w:vAlign w:val="bottom"/>
          </w:tcPr>
          <w:p w14:paraId="3D99026F" w14:textId="77777777" w:rsidR="00531139" w:rsidRPr="00946B52" w:rsidRDefault="00531139" w:rsidP="0053113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20"/>
                <w:szCs w:val="20"/>
                <w:lang w:eastAsia="es-CO"/>
              </w:rPr>
            </w:pPr>
            <w:r>
              <w:rPr>
                <w:rFonts w:ascii="Calibri" w:eastAsia="Times New Roman" w:hAnsi="Calibri" w:cs="Times New Roman"/>
                <w:b/>
                <w:color w:val="000000"/>
                <w:sz w:val="20"/>
                <w:szCs w:val="20"/>
                <w:lang w:eastAsia="es-CO"/>
              </w:rPr>
              <w:t>Competencias Comunes</w:t>
            </w:r>
          </w:p>
        </w:tc>
        <w:tc>
          <w:tcPr>
            <w:tcW w:w="5100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pct12" w:color="auto" w:fill="auto"/>
            <w:vAlign w:val="bottom"/>
          </w:tcPr>
          <w:p w14:paraId="31FF22FC" w14:textId="77777777" w:rsidR="00531139" w:rsidRPr="00946B52" w:rsidRDefault="00531139" w:rsidP="0053113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20"/>
                <w:szCs w:val="20"/>
                <w:lang w:eastAsia="es-CO"/>
              </w:rPr>
            </w:pPr>
            <w:r w:rsidRPr="00946B52">
              <w:rPr>
                <w:rFonts w:ascii="Calibri" w:eastAsia="Times New Roman" w:hAnsi="Calibri" w:cs="Times New Roman"/>
                <w:b/>
                <w:color w:val="000000"/>
                <w:sz w:val="20"/>
                <w:szCs w:val="20"/>
                <w:lang w:eastAsia="es-CO"/>
              </w:rPr>
              <w:t>Competencias comportamentales</w:t>
            </w:r>
          </w:p>
        </w:tc>
      </w:tr>
      <w:tr w:rsidR="00531139" w:rsidRPr="000954A9" w14:paraId="70D361CE" w14:textId="77777777" w:rsidTr="00531139">
        <w:trPr>
          <w:trHeight w:val="119"/>
        </w:trPr>
        <w:tc>
          <w:tcPr>
            <w:tcW w:w="1691" w:type="dxa"/>
            <w:vMerge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771F31D6" w14:textId="77777777" w:rsidR="00531139" w:rsidRDefault="00531139" w:rsidP="0053113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s-CO"/>
              </w:rPr>
            </w:pPr>
          </w:p>
        </w:tc>
        <w:tc>
          <w:tcPr>
            <w:tcW w:w="3544" w:type="dxa"/>
            <w:gridSpan w:val="6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2C7E684" w14:textId="00E97FDC" w:rsidR="00531139" w:rsidRPr="00946B52" w:rsidRDefault="00531139" w:rsidP="0053113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es-CO"/>
              </w:rPr>
            </w:pPr>
            <w:r w:rsidRPr="00946B52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es-CO"/>
              </w:rPr>
              <w:t>Orientación a resultados:</w:t>
            </w:r>
            <w:r w:rsidR="009B558D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es-CO"/>
              </w:rPr>
              <w:t xml:space="preserve"> </w:t>
            </w:r>
            <w:r w:rsidR="009B558D">
              <w:rPr>
                <w:rFonts w:ascii="Calibri" w:eastAsia="Times New Roman" w:hAnsi="Calibri" w:cs="Times New Roman"/>
                <w:color w:val="000000"/>
                <w:sz w:val="16"/>
                <w:szCs w:val="16"/>
                <w:u w:val="single"/>
                <w:lang w:eastAsia="es-CO"/>
              </w:rPr>
              <w:t>X</w:t>
            </w:r>
          </w:p>
        </w:tc>
        <w:tc>
          <w:tcPr>
            <w:tcW w:w="2411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49E30E86" w14:textId="68BF462E" w:rsidR="00531139" w:rsidRPr="00946B52" w:rsidRDefault="00531139" w:rsidP="0053113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es-CO"/>
              </w:rPr>
            </w:pP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es-CO"/>
              </w:rPr>
              <w:t>Liderazgo para el cambio:_____</w:t>
            </w:r>
          </w:p>
        </w:tc>
        <w:tc>
          <w:tcPr>
            <w:tcW w:w="268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6B109D8" w14:textId="34160482" w:rsidR="00531139" w:rsidRPr="00946B52" w:rsidRDefault="00531139" w:rsidP="0053113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es-CO"/>
              </w:rPr>
            </w:pP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es-CO"/>
              </w:rPr>
              <w:t>Conocimiento del entorno:_____</w:t>
            </w:r>
          </w:p>
        </w:tc>
      </w:tr>
      <w:tr w:rsidR="00531139" w:rsidRPr="000954A9" w14:paraId="02D7D612" w14:textId="77777777" w:rsidTr="00531139">
        <w:trPr>
          <w:trHeight w:val="119"/>
        </w:trPr>
        <w:tc>
          <w:tcPr>
            <w:tcW w:w="1691" w:type="dxa"/>
            <w:vMerge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785C20D5" w14:textId="77777777" w:rsidR="00531139" w:rsidRDefault="00531139" w:rsidP="0053113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s-CO"/>
              </w:rPr>
            </w:pPr>
          </w:p>
        </w:tc>
        <w:tc>
          <w:tcPr>
            <w:tcW w:w="3544" w:type="dxa"/>
            <w:gridSpan w:val="6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164751B" w14:textId="77777777" w:rsidR="00531139" w:rsidRPr="00946B52" w:rsidRDefault="00531139" w:rsidP="0053113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es-CO"/>
              </w:rPr>
            </w:pPr>
            <w:r w:rsidRPr="00946B52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es-CO"/>
              </w:rPr>
              <w:t>Orientación al usuario y al ciudadano:_____</w:t>
            </w:r>
          </w:p>
        </w:tc>
        <w:tc>
          <w:tcPr>
            <w:tcW w:w="2411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5ED4BAD" w14:textId="553F834F" w:rsidR="00531139" w:rsidRPr="00946B52" w:rsidRDefault="00531139" w:rsidP="007D72D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es-CO"/>
              </w:rPr>
            </w:pP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es-CO"/>
              </w:rPr>
              <w:t>Planeación:_____</w:t>
            </w:r>
          </w:p>
        </w:tc>
        <w:tc>
          <w:tcPr>
            <w:tcW w:w="268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B7CEE88" w14:textId="4ABD2DF2" w:rsidR="00531139" w:rsidRPr="00946B52" w:rsidRDefault="00531139" w:rsidP="0053113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es-CO"/>
              </w:rPr>
            </w:pP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es-CO"/>
              </w:rPr>
              <w:t>Relaciones Públicas:_____</w:t>
            </w:r>
          </w:p>
        </w:tc>
      </w:tr>
      <w:tr w:rsidR="00531139" w:rsidRPr="000954A9" w14:paraId="3FFA77C5" w14:textId="77777777" w:rsidTr="00531139">
        <w:trPr>
          <w:trHeight w:val="119"/>
        </w:trPr>
        <w:tc>
          <w:tcPr>
            <w:tcW w:w="1691" w:type="dxa"/>
            <w:vMerge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2D3C321A" w14:textId="77777777" w:rsidR="00531139" w:rsidRDefault="00531139" w:rsidP="0053113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s-CO"/>
              </w:rPr>
            </w:pPr>
          </w:p>
        </w:tc>
        <w:tc>
          <w:tcPr>
            <w:tcW w:w="3544" w:type="dxa"/>
            <w:gridSpan w:val="6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95AE6D0" w14:textId="21A0D649" w:rsidR="00531139" w:rsidRPr="00946B52" w:rsidRDefault="00531139" w:rsidP="0053113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es-CO"/>
              </w:rPr>
            </w:pP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es-CO"/>
              </w:rPr>
              <w:t>Trasparencia:_____</w:t>
            </w:r>
          </w:p>
        </w:tc>
        <w:tc>
          <w:tcPr>
            <w:tcW w:w="2411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F55A277" w14:textId="50CA8D33" w:rsidR="00531139" w:rsidRPr="009B558D" w:rsidRDefault="00531139" w:rsidP="0053113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u w:val="single"/>
                <w:lang w:eastAsia="es-CO"/>
              </w:rPr>
            </w:pP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es-CO"/>
              </w:rPr>
              <w:t xml:space="preserve">Toma de </w:t>
            </w:r>
            <w:r w:rsidR="008170B8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es-CO"/>
              </w:rPr>
              <w:t>decisiones:</w:t>
            </w: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es-CO"/>
              </w:rPr>
              <w:t>_</w:t>
            </w:r>
            <w:r w:rsidR="009B558D">
              <w:rPr>
                <w:rFonts w:ascii="Calibri" w:eastAsia="Times New Roman" w:hAnsi="Calibri" w:cs="Times New Roman"/>
                <w:color w:val="000000"/>
                <w:sz w:val="16"/>
                <w:szCs w:val="16"/>
                <w:u w:val="single"/>
                <w:lang w:eastAsia="es-CO"/>
              </w:rPr>
              <w:t>X</w:t>
            </w:r>
          </w:p>
        </w:tc>
        <w:tc>
          <w:tcPr>
            <w:tcW w:w="268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3466E19" w14:textId="6EEC9A5E" w:rsidR="00531139" w:rsidRPr="00946B52" w:rsidRDefault="00531139" w:rsidP="0053113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es-CO"/>
              </w:rPr>
            </w:pP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es-CO"/>
              </w:rPr>
              <w:t>Pensamiento Estratégico:</w:t>
            </w:r>
            <w:r w:rsidR="00374B42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es-CO"/>
              </w:rPr>
              <w:t xml:space="preserve"> </w:t>
            </w: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es-CO"/>
              </w:rPr>
              <w:t>_____</w:t>
            </w:r>
          </w:p>
        </w:tc>
      </w:tr>
      <w:tr w:rsidR="00531139" w:rsidRPr="000954A9" w14:paraId="3AC501A6" w14:textId="77777777" w:rsidTr="00531139">
        <w:trPr>
          <w:trHeight w:val="119"/>
        </w:trPr>
        <w:tc>
          <w:tcPr>
            <w:tcW w:w="1691" w:type="dxa"/>
            <w:vMerge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06D18D60" w14:textId="77777777" w:rsidR="00531139" w:rsidRDefault="00531139" w:rsidP="0053113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s-CO"/>
              </w:rPr>
            </w:pPr>
          </w:p>
        </w:tc>
        <w:tc>
          <w:tcPr>
            <w:tcW w:w="3544" w:type="dxa"/>
            <w:gridSpan w:val="6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02946F6" w14:textId="324982BD" w:rsidR="00531139" w:rsidRPr="00946B52" w:rsidRDefault="00DA16AE" w:rsidP="007D72D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es-CO"/>
              </w:rPr>
            </w:pP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es-CO"/>
              </w:rPr>
              <w:t>Análisis Crítico</w:t>
            </w:r>
            <w:r w:rsidR="00531139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es-CO"/>
              </w:rPr>
              <w:t>:_____</w:t>
            </w:r>
          </w:p>
        </w:tc>
        <w:tc>
          <w:tcPr>
            <w:tcW w:w="2411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A940FDA" w14:textId="3A8C8BB0" w:rsidR="00531139" w:rsidRPr="009B558D" w:rsidRDefault="00531139" w:rsidP="0053113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u w:val="single"/>
                <w:lang w:eastAsia="es-CO"/>
              </w:rPr>
            </w:pP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es-CO"/>
              </w:rPr>
              <w:t>Resolución de problemas:</w:t>
            </w:r>
            <w:r w:rsidR="009B558D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es-CO"/>
              </w:rPr>
              <w:t xml:space="preserve"> </w:t>
            </w:r>
            <w:r w:rsidR="009B558D" w:rsidRPr="009B558D">
              <w:rPr>
                <w:rFonts w:ascii="Calibri" w:eastAsia="Times New Roman" w:hAnsi="Calibri" w:cs="Times New Roman"/>
                <w:color w:val="000000"/>
                <w:sz w:val="16"/>
                <w:szCs w:val="16"/>
                <w:u w:val="single"/>
                <w:lang w:eastAsia="es-CO"/>
              </w:rPr>
              <w:t>X</w:t>
            </w:r>
          </w:p>
        </w:tc>
        <w:tc>
          <w:tcPr>
            <w:tcW w:w="268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D30F8C8" w14:textId="6739A9ED" w:rsidR="00531139" w:rsidRPr="009B558D" w:rsidRDefault="00531139" w:rsidP="007D72D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u w:val="single"/>
                <w:lang w:eastAsia="es-CO"/>
              </w:rPr>
            </w:pP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es-CO"/>
              </w:rPr>
              <w:t>Investigación</w:t>
            </w:r>
            <w:r w:rsidR="009B558D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es-CO"/>
              </w:rPr>
              <w:t xml:space="preserve">: </w:t>
            </w:r>
            <w:r w:rsidR="009B558D">
              <w:rPr>
                <w:rFonts w:ascii="Calibri" w:eastAsia="Times New Roman" w:hAnsi="Calibri" w:cs="Times New Roman"/>
                <w:color w:val="000000"/>
                <w:sz w:val="16"/>
                <w:szCs w:val="16"/>
                <w:u w:val="single"/>
                <w:lang w:eastAsia="es-CO"/>
              </w:rPr>
              <w:t>X</w:t>
            </w:r>
          </w:p>
        </w:tc>
      </w:tr>
      <w:tr w:rsidR="00531139" w:rsidRPr="000954A9" w14:paraId="669F12AB" w14:textId="77777777" w:rsidTr="005A1A55">
        <w:trPr>
          <w:trHeight w:val="119"/>
        </w:trPr>
        <w:tc>
          <w:tcPr>
            <w:tcW w:w="1691" w:type="dxa"/>
            <w:vMerge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32DD13D9" w14:textId="77777777" w:rsidR="00531139" w:rsidRDefault="00531139" w:rsidP="0053113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s-CO"/>
              </w:rPr>
            </w:pPr>
          </w:p>
        </w:tc>
        <w:tc>
          <w:tcPr>
            <w:tcW w:w="3544" w:type="dxa"/>
            <w:gridSpan w:val="6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664F3DCD" w14:textId="0F9FCF89" w:rsidR="00531139" w:rsidRPr="009B558D" w:rsidRDefault="00531139" w:rsidP="007D72D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u w:val="single"/>
                <w:lang w:eastAsia="es-CO"/>
              </w:rPr>
            </w:pP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es-CO"/>
              </w:rPr>
              <w:t>Compromiso con la organización:</w:t>
            </w:r>
            <w:r w:rsidR="009B558D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es-CO"/>
              </w:rPr>
              <w:t xml:space="preserve"> </w:t>
            </w:r>
            <w:r w:rsidR="009B558D" w:rsidRPr="009B558D">
              <w:rPr>
                <w:rFonts w:ascii="Calibri" w:eastAsia="Times New Roman" w:hAnsi="Calibri" w:cs="Times New Roman"/>
                <w:color w:val="000000"/>
                <w:sz w:val="16"/>
                <w:szCs w:val="16"/>
                <w:u w:val="single"/>
                <w:lang w:eastAsia="es-CO"/>
              </w:rPr>
              <w:t>X</w:t>
            </w:r>
          </w:p>
        </w:tc>
        <w:tc>
          <w:tcPr>
            <w:tcW w:w="2411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902D6BD" w14:textId="4B512A00" w:rsidR="00531139" w:rsidRPr="00946B52" w:rsidRDefault="00531139" w:rsidP="0053113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es-CO"/>
              </w:rPr>
            </w:pP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es-CO"/>
              </w:rPr>
              <w:t>Diligencia y trámite:</w:t>
            </w:r>
            <w:r w:rsidR="009071C2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es-CO"/>
              </w:rPr>
              <w:t xml:space="preserve"> </w:t>
            </w: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es-CO"/>
              </w:rPr>
              <w:t>_____</w:t>
            </w:r>
          </w:p>
        </w:tc>
        <w:tc>
          <w:tcPr>
            <w:tcW w:w="268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4CF4CE67" w14:textId="2152E1BB" w:rsidR="00531139" w:rsidRPr="00946B52" w:rsidRDefault="00531139" w:rsidP="0053113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es-CO"/>
              </w:rPr>
            </w:pP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es-CO"/>
              </w:rPr>
              <w:t>Docencia:_____</w:t>
            </w:r>
          </w:p>
        </w:tc>
      </w:tr>
      <w:tr w:rsidR="00531139" w:rsidRPr="000954A9" w14:paraId="38B580FC" w14:textId="77777777" w:rsidTr="001701A8">
        <w:trPr>
          <w:trHeight w:val="255"/>
        </w:trPr>
        <w:tc>
          <w:tcPr>
            <w:tcW w:w="5167" w:type="dxa"/>
            <w:gridSpan w:val="6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pct12" w:color="auto" w:fill="auto"/>
            <w:noWrap/>
            <w:vAlign w:val="bottom"/>
            <w:hideMark/>
          </w:tcPr>
          <w:p w14:paraId="7D16A81B" w14:textId="23ED5E64" w:rsidR="00531139" w:rsidRPr="000954A9" w:rsidRDefault="00DA16AE" w:rsidP="0053113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  <w:lang w:eastAsia="es-CO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  <w:lang w:eastAsia="es-CO"/>
              </w:rPr>
              <w:t>6</w:t>
            </w:r>
            <w:r w:rsidR="00364E0A"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  <w:lang w:eastAsia="es-CO"/>
              </w:rPr>
              <w:t xml:space="preserve">. PLAN DE FORMACIÓN </w:t>
            </w:r>
          </w:p>
        </w:tc>
        <w:tc>
          <w:tcPr>
            <w:tcW w:w="5168" w:type="dxa"/>
            <w:gridSpan w:val="5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pct12" w:color="auto" w:fill="auto"/>
            <w:vAlign w:val="bottom"/>
          </w:tcPr>
          <w:p w14:paraId="195A4FD6" w14:textId="25F31183" w:rsidR="00531139" w:rsidRPr="000954A9" w:rsidRDefault="00C45C9D" w:rsidP="0053113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  <w:lang w:eastAsia="es-CO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  <w:lang w:eastAsia="es-CO"/>
              </w:rPr>
              <w:t xml:space="preserve">Fechas </w:t>
            </w:r>
          </w:p>
        </w:tc>
      </w:tr>
      <w:tr w:rsidR="00531139" w:rsidRPr="000954A9" w14:paraId="490F40EE" w14:textId="77777777" w:rsidTr="001701A8">
        <w:trPr>
          <w:trHeight w:val="255"/>
        </w:trPr>
        <w:tc>
          <w:tcPr>
            <w:tcW w:w="5167" w:type="dxa"/>
            <w:gridSpan w:val="6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bottom"/>
          </w:tcPr>
          <w:p w14:paraId="5A0B005E" w14:textId="65B8851D" w:rsidR="00531139" w:rsidRPr="008170B8" w:rsidRDefault="009071C2" w:rsidP="0053113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s-CO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s-CO"/>
              </w:rPr>
              <w:t>Doctorado en Ciencias Aplicada</w:t>
            </w:r>
            <w:r w:rsidR="007706D6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s-CO"/>
              </w:rPr>
              <w:t>s</w:t>
            </w: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s-CO"/>
              </w:rPr>
              <w:t xml:space="preserve"> </w:t>
            </w:r>
            <w:r w:rsidR="008170B8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s-CO"/>
              </w:rPr>
              <w:t xml:space="preserve"> </w:t>
            </w:r>
          </w:p>
        </w:tc>
        <w:tc>
          <w:tcPr>
            <w:tcW w:w="5168" w:type="dxa"/>
            <w:gridSpan w:val="5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auto" w:fill="auto"/>
            <w:vAlign w:val="bottom"/>
          </w:tcPr>
          <w:p w14:paraId="731A0A6F" w14:textId="2CF367D2" w:rsidR="00531139" w:rsidRDefault="00531139" w:rsidP="0053113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  <w:lang w:eastAsia="es-CO"/>
              </w:rPr>
            </w:pPr>
          </w:p>
        </w:tc>
      </w:tr>
      <w:tr w:rsidR="00531139" w:rsidRPr="000954A9" w14:paraId="0507D5D9" w14:textId="77777777" w:rsidTr="004830B0">
        <w:trPr>
          <w:trHeight w:val="255"/>
        </w:trPr>
        <w:tc>
          <w:tcPr>
            <w:tcW w:w="5167" w:type="dxa"/>
            <w:gridSpan w:val="6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bottom"/>
          </w:tcPr>
          <w:p w14:paraId="503F6A65" w14:textId="77777777" w:rsidR="00531139" w:rsidRDefault="00531139" w:rsidP="0053113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  <w:lang w:eastAsia="es-CO"/>
              </w:rPr>
            </w:pPr>
          </w:p>
        </w:tc>
        <w:tc>
          <w:tcPr>
            <w:tcW w:w="5168" w:type="dxa"/>
            <w:gridSpan w:val="5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auto" w:fill="auto"/>
            <w:vAlign w:val="bottom"/>
          </w:tcPr>
          <w:p w14:paraId="2BE18068" w14:textId="77777777" w:rsidR="00531139" w:rsidRDefault="00531139" w:rsidP="0053113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  <w:lang w:eastAsia="es-CO"/>
              </w:rPr>
            </w:pPr>
          </w:p>
        </w:tc>
      </w:tr>
      <w:tr w:rsidR="00531139" w:rsidRPr="000954A9" w14:paraId="4D55A763" w14:textId="77777777" w:rsidTr="004830B0">
        <w:trPr>
          <w:trHeight w:val="255"/>
        </w:trPr>
        <w:tc>
          <w:tcPr>
            <w:tcW w:w="5167" w:type="dxa"/>
            <w:gridSpan w:val="6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bottom"/>
          </w:tcPr>
          <w:p w14:paraId="280A5BF5" w14:textId="77777777" w:rsidR="00531139" w:rsidRDefault="00531139" w:rsidP="0053113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  <w:lang w:eastAsia="es-CO"/>
              </w:rPr>
            </w:pPr>
          </w:p>
        </w:tc>
        <w:tc>
          <w:tcPr>
            <w:tcW w:w="5168" w:type="dxa"/>
            <w:gridSpan w:val="5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auto" w:fill="auto"/>
            <w:vAlign w:val="bottom"/>
          </w:tcPr>
          <w:p w14:paraId="30768193" w14:textId="77777777" w:rsidR="00531139" w:rsidRDefault="00531139" w:rsidP="0053113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  <w:lang w:eastAsia="es-CO"/>
              </w:rPr>
            </w:pPr>
          </w:p>
        </w:tc>
      </w:tr>
      <w:tr w:rsidR="00531139" w:rsidRPr="000954A9" w14:paraId="2671F4E7" w14:textId="77777777" w:rsidTr="00B60AE7">
        <w:trPr>
          <w:trHeight w:val="270"/>
        </w:trPr>
        <w:tc>
          <w:tcPr>
            <w:tcW w:w="2542" w:type="dxa"/>
            <w:gridSpan w:val="4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bottom"/>
            <w:hideMark/>
          </w:tcPr>
          <w:p w14:paraId="6FACFC6A" w14:textId="77777777" w:rsidR="00531139" w:rsidRPr="000954A9" w:rsidRDefault="00531139" w:rsidP="0053113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s-CO"/>
              </w:rPr>
            </w:pPr>
          </w:p>
        </w:tc>
        <w:tc>
          <w:tcPr>
            <w:tcW w:w="7793" w:type="dxa"/>
            <w:gridSpan w:val="7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A5C6A96" w14:textId="77777777" w:rsidR="00531139" w:rsidRPr="000954A9" w:rsidRDefault="00531139" w:rsidP="0053113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s-CO"/>
              </w:rPr>
            </w:pPr>
          </w:p>
        </w:tc>
      </w:tr>
      <w:tr w:rsidR="00531139" w:rsidRPr="000954A9" w14:paraId="63165A00" w14:textId="77777777" w:rsidTr="005A1A55">
        <w:trPr>
          <w:trHeight w:val="270"/>
        </w:trPr>
        <w:tc>
          <w:tcPr>
            <w:tcW w:w="10335" w:type="dxa"/>
            <w:gridSpan w:val="11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pct12" w:color="auto" w:fill="auto"/>
            <w:vAlign w:val="bottom"/>
            <w:hideMark/>
          </w:tcPr>
          <w:p w14:paraId="7CCD17C8" w14:textId="1734B088" w:rsidR="00531139" w:rsidRPr="000954A9" w:rsidRDefault="00DA16AE" w:rsidP="0053113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  <w:lang w:eastAsia="es-CO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  <w:lang w:eastAsia="es-CO"/>
              </w:rPr>
              <w:t>7</w:t>
            </w:r>
            <w:r w:rsidR="00B60AE7"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  <w:lang w:eastAsia="es-CO"/>
              </w:rPr>
              <w:t xml:space="preserve">. </w:t>
            </w:r>
            <w:r w:rsidR="00531139" w:rsidRPr="000954A9"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  <w:lang w:eastAsia="es-CO"/>
              </w:rPr>
              <w:t>PROCEDIMI</w:t>
            </w:r>
            <w:r w:rsidR="00364E0A"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  <w:lang w:eastAsia="es-CO"/>
              </w:rPr>
              <w:t xml:space="preserve">ENTO CONVOCATORIA </w:t>
            </w:r>
          </w:p>
        </w:tc>
      </w:tr>
      <w:tr w:rsidR="00531139" w:rsidRPr="000954A9" w14:paraId="222CD96B" w14:textId="77777777" w:rsidTr="00B83B7D">
        <w:trPr>
          <w:trHeight w:val="255"/>
        </w:trPr>
        <w:tc>
          <w:tcPr>
            <w:tcW w:w="4101" w:type="dxa"/>
            <w:gridSpan w:val="5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B87A610" w14:textId="77777777" w:rsidR="00531139" w:rsidRPr="008170B8" w:rsidRDefault="00531139" w:rsidP="0053113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s-CO"/>
              </w:rPr>
            </w:pPr>
            <w:r w:rsidRPr="008170B8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s-CO"/>
              </w:rPr>
              <w:t>1. Publicación de la convocatoria</w:t>
            </w:r>
          </w:p>
        </w:tc>
        <w:tc>
          <w:tcPr>
            <w:tcW w:w="6234" w:type="dxa"/>
            <w:gridSpan w:val="6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4DFA9B83" w14:textId="4389268E" w:rsidR="00531139" w:rsidRPr="00994A72" w:rsidRDefault="00994A72" w:rsidP="00994A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s-CO"/>
              </w:rPr>
            </w:pPr>
            <w:r w:rsidRPr="00994A72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s-CO"/>
              </w:rPr>
              <w:t>24</w:t>
            </w:r>
            <w:r w:rsidR="00B62305" w:rsidRPr="00994A72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s-CO"/>
              </w:rPr>
              <w:t xml:space="preserve"> de </w:t>
            </w:r>
            <w:r w:rsidR="009071C2" w:rsidRPr="00994A72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s-CO"/>
              </w:rPr>
              <w:t>enero</w:t>
            </w:r>
            <w:r w:rsidR="00B62305" w:rsidRPr="00994A72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s-CO"/>
              </w:rPr>
              <w:t xml:space="preserve"> de 20</w:t>
            </w:r>
            <w:r w:rsidR="009071C2" w:rsidRPr="00994A72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s-CO"/>
              </w:rPr>
              <w:t>20</w:t>
            </w:r>
          </w:p>
        </w:tc>
      </w:tr>
      <w:tr w:rsidR="00531139" w:rsidRPr="000954A9" w14:paraId="137BC84E" w14:textId="77777777" w:rsidTr="00B83B7D">
        <w:trPr>
          <w:trHeight w:val="255"/>
        </w:trPr>
        <w:tc>
          <w:tcPr>
            <w:tcW w:w="4101" w:type="dxa"/>
            <w:gridSpan w:val="5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D9D95C5" w14:textId="77777777" w:rsidR="00531139" w:rsidRPr="008170B8" w:rsidRDefault="00531139" w:rsidP="0053113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s-CO"/>
              </w:rPr>
            </w:pPr>
            <w:r w:rsidRPr="008170B8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s-CO"/>
              </w:rPr>
              <w:t>2. Entrega de documentación Física - Ver Nota*</w:t>
            </w:r>
          </w:p>
        </w:tc>
        <w:tc>
          <w:tcPr>
            <w:tcW w:w="6234" w:type="dxa"/>
            <w:gridSpan w:val="6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1876D60" w14:textId="4E27BE33" w:rsidR="00B62305" w:rsidRPr="00994A72" w:rsidRDefault="009071C2" w:rsidP="00994A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s-CO"/>
              </w:rPr>
            </w:pPr>
            <w:r w:rsidRPr="00994A72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s-CO"/>
              </w:rPr>
              <w:t>2</w:t>
            </w:r>
            <w:r w:rsidR="00994A72" w:rsidRPr="00994A72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s-CO"/>
              </w:rPr>
              <w:t xml:space="preserve">4 al </w:t>
            </w:r>
            <w:r w:rsidR="007D72D1" w:rsidRPr="00994A72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s-CO"/>
              </w:rPr>
              <w:t>2</w:t>
            </w:r>
            <w:r w:rsidR="00353F97" w:rsidRPr="00994A72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s-CO"/>
              </w:rPr>
              <w:t>7</w:t>
            </w:r>
            <w:r w:rsidR="00B62305" w:rsidRPr="00994A72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s-CO"/>
              </w:rPr>
              <w:t xml:space="preserve"> de </w:t>
            </w:r>
            <w:r w:rsidR="00353F97" w:rsidRPr="00994A72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s-CO"/>
              </w:rPr>
              <w:t>enero</w:t>
            </w:r>
            <w:r w:rsidR="00B62305" w:rsidRPr="00994A72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s-CO"/>
              </w:rPr>
              <w:t xml:space="preserve"> de </w:t>
            </w:r>
            <w:r w:rsidR="00353F97" w:rsidRPr="00994A72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s-CO"/>
              </w:rPr>
              <w:t>2020</w:t>
            </w:r>
            <w:r w:rsidR="00BF7954" w:rsidRPr="00994A72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s-CO"/>
              </w:rPr>
              <w:t xml:space="preserve"> antes de las 4 pm. Oficina </w:t>
            </w:r>
            <w:r w:rsidR="00994A72" w:rsidRPr="00994A72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s-CO"/>
              </w:rPr>
              <w:t xml:space="preserve">Prof. </w:t>
            </w:r>
            <w:proofErr w:type="spellStart"/>
            <w:r w:rsidR="00994A72" w:rsidRPr="00994A72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s-CO"/>
              </w:rPr>
              <w:t>Beynor</w:t>
            </w:r>
            <w:proofErr w:type="spellEnd"/>
            <w:r w:rsidR="00994A72" w:rsidRPr="00994A72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s-CO"/>
              </w:rPr>
              <w:t xml:space="preserve"> </w:t>
            </w:r>
            <w:r w:rsidR="007706D6" w:rsidRPr="00994A72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s-CO"/>
              </w:rPr>
              <w:t>Páez</w:t>
            </w:r>
            <w:r w:rsidR="00994A72" w:rsidRPr="00994A72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s-CO"/>
              </w:rPr>
              <w:t xml:space="preserve"> Edificio Programas 1 </w:t>
            </w:r>
            <w:r w:rsidR="00BF7954" w:rsidRPr="00994A72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s-CO"/>
              </w:rPr>
              <w:t>Universidad Militar Nueva Granada</w:t>
            </w:r>
            <w:r w:rsidR="00994A72" w:rsidRPr="00994A72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s-CO"/>
              </w:rPr>
              <w:t xml:space="preserve"> Sede Campus Nueva Granada</w:t>
            </w:r>
          </w:p>
        </w:tc>
      </w:tr>
      <w:tr w:rsidR="00531139" w:rsidRPr="000954A9" w14:paraId="62084BE1" w14:textId="77777777" w:rsidTr="000954A9">
        <w:trPr>
          <w:trHeight w:val="255"/>
        </w:trPr>
        <w:tc>
          <w:tcPr>
            <w:tcW w:w="4101" w:type="dxa"/>
            <w:gridSpan w:val="5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EC0164E" w14:textId="77777777" w:rsidR="00531139" w:rsidRPr="008170B8" w:rsidRDefault="00531139" w:rsidP="0053113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s-CO"/>
              </w:rPr>
            </w:pPr>
            <w:r w:rsidRPr="008170B8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s-CO"/>
              </w:rPr>
              <w:t>3. Verificación de la Documentación registrada</w:t>
            </w:r>
          </w:p>
        </w:tc>
        <w:tc>
          <w:tcPr>
            <w:tcW w:w="6234" w:type="dxa"/>
            <w:gridSpan w:val="6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A246A20" w14:textId="44905BA5" w:rsidR="00531139" w:rsidRPr="00994A72" w:rsidRDefault="007D72D1" w:rsidP="0053113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s-CO"/>
              </w:rPr>
            </w:pPr>
            <w:r w:rsidRPr="00994A72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s-CO"/>
              </w:rPr>
              <w:t>2</w:t>
            </w:r>
            <w:r w:rsidR="00353F97" w:rsidRPr="00994A72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s-CO"/>
              </w:rPr>
              <w:t>7</w:t>
            </w:r>
            <w:r w:rsidR="00B62305" w:rsidRPr="00994A72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s-CO"/>
              </w:rPr>
              <w:t xml:space="preserve"> de </w:t>
            </w:r>
            <w:r w:rsidR="00353F97" w:rsidRPr="00994A72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s-CO"/>
              </w:rPr>
              <w:t>enero de 2020</w:t>
            </w:r>
          </w:p>
        </w:tc>
      </w:tr>
      <w:tr w:rsidR="00531139" w:rsidRPr="000954A9" w14:paraId="1396EA9B" w14:textId="77777777" w:rsidTr="000954A9">
        <w:trPr>
          <w:trHeight w:val="255"/>
        </w:trPr>
        <w:tc>
          <w:tcPr>
            <w:tcW w:w="4101" w:type="dxa"/>
            <w:gridSpan w:val="5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BE29575" w14:textId="5A6CD9ED" w:rsidR="00531139" w:rsidRPr="008170B8" w:rsidRDefault="00875486" w:rsidP="00875486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s-CO"/>
              </w:rPr>
            </w:pPr>
            <w:r w:rsidRPr="008170B8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s-CO"/>
              </w:rPr>
              <w:t>4</w:t>
            </w:r>
            <w:r w:rsidR="00531139" w:rsidRPr="008170B8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s-CO"/>
              </w:rPr>
              <w:t>. Publ</w:t>
            </w:r>
            <w:r w:rsidRPr="008170B8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s-CO"/>
              </w:rPr>
              <w:t>icación de resultados (admitido)</w:t>
            </w:r>
          </w:p>
        </w:tc>
        <w:tc>
          <w:tcPr>
            <w:tcW w:w="6234" w:type="dxa"/>
            <w:gridSpan w:val="6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E8C9E05" w14:textId="6B9CD212" w:rsidR="00531139" w:rsidRPr="00994A72" w:rsidRDefault="007D72D1" w:rsidP="0053113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s-CO"/>
              </w:rPr>
            </w:pPr>
            <w:r w:rsidRPr="00994A72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s-CO"/>
              </w:rPr>
              <w:t>2</w:t>
            </w:r>
            <w:r w:rsidR="00994A72" w:rsidRPr="00994A72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s-CO"/>
              </w:rPr>
              <w:t>8</w:t>
            </w:r>
            <w:r w:rsidR="00BF7954" w:rsidRPr="00994A72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s-CO"/>
              </w:rPr>
              <w:t xml:space="preserve"> de </w:t>
            </w:r>
            <w:r w:rsidR="00353F97" w:rsidRPr="00994A72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s-CO"/>
              </w:rPr>
              <w:t>enero</w:t>
            </w:r>
            <w:r w:rsidR="00BF7954" w:rsidRPr="00994A72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s-CO"/>
              </w:rPr>
              <w:t xml:space="preserve"> de 20</w:t>
            </w:r>
            <w:r w:rsidR="00353F97" w:rsidRPr="00994A72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s-CO"/>
              </w:rPr>
              <w:t>20</w:t>
            </w:r>
          </w:p>
        </w:tc>
      </w:tr>
      <w:tr w:rsidR="00531139" w:rsidRPr="000954A9" w14:paraId="5DCB943F" w14:textId="77777777" w:rsidTr="00B60AE7">
        <w:trPr>
          <w:trHeight w:val="270"/>
        </w:trPr>
        <w:tc>
          <w:tcPr>
            <w:tcW w:w="2542" w:type="dxa"/>
            <w:gridSpan w:val="4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1EB382B" w14:textId="77777777" w:rsidR="00531139" w:rsidRPr="000954A9" w:rsidRDefault="00531139" w:rsidP="0053113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s-CO"/>
              </w:rPr>
            </w:pPr>
          </w:p>
        </w:tc>
        <w:tc>
          <w:tcPr>
            <w:tcW w:w="7793" w:type="dxa"/>
            <w:gridSpan w:val="7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BF9C0AD" w14:textId="77777777" w:rsidR="00531139" w:rsidRDefault="00531139" w:rsidP="0053113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s-CO"/>
              </w:rPr>
            </w:pPr>
          </w:p>
          <w:p w14:paraId="57D692D3" w14:textId="77777777" w:rsidR="001C0637" w:rsidRPr="000954A9" w:rsidRDefault="001C0637" w:rsidP="0053113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s-CO"/>
              </w:rPr>
            </w:pPr>
          </w:p>
        </w:tc>
      </w:tr>
      <w:tr w:rsidR="00531139" w:rsidRPr="000954A9" w14:paraId="23270FE5" w14:textId="77777777" w:rsidTr="005A1A55">
        <w:trPr>
          <w:trHeight w:val="270"/>
        </w:trPr>
        <w:tc>
          <w:tcPr>
            <w:tcW w:w="10335" w:type="dxa"/>
            <w:gridSpan w:val="11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pct12" w:color="auto" w:fill="auto"/>
            <w:vAlign w:val="bottom"/>
            <w:hideMark/>
          </w:tcPr>
          <w:p w14:paraId="66032ECB" w14:textId="53518614" w:rsidR="00531139" w:rsidRPr="000954A9" w:rsidRDefault="00DA16AE" w:rsidP="0053113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  <w:lang w:eastAsia="es-CO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  <w:lang w:eastAsia="es-CO"/>
              </w:rPr>
              <w:t>8</w:t>
            </w:r>
            <w:r w:rsidR="00B60AE7"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  <w:lang w:eastAsia="es-CO"/>
              </w:rPr>
              <w:t xml:space="preserve">. </w:t>
            </w:r>
            <w:r w:rsidR="00531139" w:rsidRPr="000954A9"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  <w:lang w:eastAsia="es-CO"/>
              </w:rPr>
              <w:t>DOCUM</w:t>
            </w:r>
            <w:r w:rsidR="00875486"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  <w:lang w:eastAsia="es-CO"/>
              </w:rPr>
              <w:t xml:space="preserve">ENTACIÓN </w:t>
            </w:r>
            <w:r w:rsidR="00651BED"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  <w:lang w:eastAsia="es-CO"/>
              </w:rPr>
              <w:t>(</w:t>
            </w:r>
            <w:r w:rsidR="00875486"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  <w:lang w:eastAsia="es-CO"/>
              </w:rPr>
              <w:t>REQUISITO</w:t>
            </w:r>
            <w:r w:rsidR="00651BED"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  <w:lang w:eastAsia="es-CO"/>
              </w:rPr>
              <w:t>S</w:t>
            </w:r>
            <w:r w:rsidR="00875486"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  <w:lang w:eastAsia="es-CO"/>
              </w:rPr>
              <w:t xml:space="preserve"> DE ENTREGA FÍ</w:t>
            </w:r>
            <w:r w:rsidR="00531139" w:rsidRPr="000954A9"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  <w:lang w:eastAsia="es-CO"/>
              </w:rPr>
              <w:t>SICA</w:t>
            </w:r>
            <w:r w:rsidR="00651BED"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  <w:lang w:eastAsia="es-CO"/>
              </w:rPr>
              <w:t>)</w:t>
            </w:r>
          </w:p>
        </w:tc>
      </w:tr>
      <w:tr w:rsidR="00FC3CF7" w:rsidRPr="000954A9" w14:paraId="63B6CA77" w14:textId="77777777" w:rsidTr="005A1A55">
        <w:trPr>
          <w:trHeight w:val="270"/>
        </w:trPr>
        <w:tc>
          <w:tcPr>
            <w:tcW w:w="10335" w:type="dxa"/>
            <w:gridSpan w:val="11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auto"/>
            <w:vAlign w:val="bottom"/>
          </w:tcPr>
          <w:p w14:paraId="44CB94A6" w14:textId="14CD8C84" w:rsidR="009071C2" w:rsidRPr="009071C2" w:rsidRDefault="009071C2" w:rsidP="008170B8">
            <w:pPr>
              <w:pStyle w:val="Prrafodelista"/>
              <w:numPr>
                <w:ilvl w:val="0"/>
                <w:numId w:val="4"/>
              </w:numPr>
              <w:spacing w:after="0" w:line="240" w:lineRule="auto"/>
              <w:jc w:val="both"/>
              <w:rPr>
                <w:rFonts w:ascii="Calibri" w:eastAsia="Times New Roman" w:hAnsi="Calibri" w:cs="Times New Roman"/>
                <w:bCs/>
                <w:color w:val="000000"/>
                <w:sz w:val="20"/>
                <w:szCs w:val="20"/>
                <w:lang w:eastAsia="es-CO"/>
              </w:rPr>
            </w:pPr>
            <w:r>
              <w:rPr>
                <w:rFonts w:ascii="Calibri" w:eastAsia="Times New Roman" w:hAnsi="Calibri" w:cs="Times New Roman"/>
                <w:bCs/>
                <w:sz w:val="20"/>
                <w:szCs w:val="20"/>
                <w:lang w:eastAsia="es-CO"/>
              </w:rPr>
              <w:t>Recibo de matrícula periodo 2020-I.</w:t>
            </w:r>
          </w:p>
          <w:p w14:paraId="153EF206" w14:textId="53DC3242" w:rsidR="004D00F0" w:rsidRPr="009071C2" w:rsidRDefault="008170B8" w:rsidP="008170B8">
            <w:pPr>
              <w:pStyle w:val="Prrafodelista"/>
              <w:numPr>
                <w:ilvl w:val="0"/>
                <w:numId w:val="4"/>
              </w:numPr>
              <w:spacing w:after="0" w:line="240" w:lineRule="auto"/>
              <w:jc w:val="both"/>
              <w:rPr>
                <w:rFonts w:ascii="Calibri" w:eastAsia="Times New Roman" w:hAnsi="Calibri" w:cs="Times New Roman"/>
                <w:bCs/>
                <w:color w:val="000000"/>
                <w:sz w:val="20"/>
                <w:szCs w:val="20"/>
                <w:lang w:eastAsia="es-CO"/>
              </w:rPr>
            </w:pPr>
            <w:r>
              <w:rPr>
                <w:rFonts w:ascii="Calibri" w:eastAsia="Times New Roman" w:hAnsi="Calibri" w:cs="Times New Roman"/>
                <w:bCs/>
                <w:sz w:val="20"/>
                <w:szCs w:val="20"/>
                <w:lang w:eastAsia="es-CO"/>
              </w:rPr>
              <w:t xml:space="preserve"> </w:t>
            </w:r>
            <w:r w:rsidR="009071C2">
              <w:rPr>
                <w:rFonts w:ascii="Calibri" w:eastAsia="Times New Roman" w:hAnsi="Calibri" w:cs="Times New Roman"/>
                <w:bCs/>
                <w:sz w:val="20"/>
                <w:szCs w:val="20"/>
                <w:lang w:eastAsia="es-CO"/>
              </w:rPr>
              <w:t>Carta de presentación del investigador líder.</w:t>
            </w:r>
          </w:p>
          <w:p w14:paraId="240E7C57" w14:textId="77777777" w:rsidR="009071C2" w:rsidRDefault="009071C2" w:rsidP="008170B8">
            <w:pPr>
              <w:pStyle w:val="Prrafodelista"/>
              <w:numPr>
                <w:ilvl w:val="0"/>
                <w:numId w:val="4"/>
              </w:numPr>
              <w:spacing w:after="0" w:line="240" w:lineRule="auto"/>
              <w:jc w:val="both"/>
              <w:rPr>
                <w:rFonts w:ascii="Calibri" w:eastAsia="Times New Roman" w:hAnsi="Calibri" w:cs="Times New Roman"/>
                <w:bCs/>
                <w:color w:val="000000"/>
                <w:sz w:val="20"/>
                <w:szCs w:val="20"/>
                <w:lang w:eastAsia="es-CO"/>
              </w:rPr>
            </w:pPr>
            <w:r>
              <w:rPr>
                <w:rFonts w:ascii="Calibri" w:eastAsia="Times New Roman" w:hAnsi="Calibri" w:cs="Times New Roman"/>
                <w:bCs/>
                <w:color w:val="000000"/>
                <w:sz w:val="20"/>
                <w:szCs w:val="20"/>
                <w:lang w:eastAsia="es-CO"/>
              </w:rPr>
              <w:lastRenderedPageBreak/>
              <w:t>Carta presentación del aspirante, indicando el compromiso de trabajo en la línea de investigación.</w:t>
            </w:r>
          </w:p>
          <w:p w14:paraId="7EB7DED6" w14:textId="77777777" w:rsidR="009071C2" w:rsidRDefault="009071C2" w:rsidP="008170B8">
            <w:pPr>
              <w:pStyle w:val="Prrafodelista"/>
              <w:numPr>
                <w:ilvl w:val="0"/>
                <w:numId w:val="4"/>
              </w:numPr>
              <w:spacing w:after="0" w:line="240" w:lineRule="auto"/>
              <w:jc w:val="both"/>
              <w:rPr>
                <w:rFonts w:ascii="Calibri" w:eastAsia="Times New Roman" w:hAnsi="Calibri" w:cs="Times New Roman"/>
                <w:bCs/>
                <w:color w:val="000000"/>
                <w:sz w:val="20"/>
                <w:szCs w:val="20"/>
                <w:lang w:eastAsia="es-CO"/>
              </w:rPr>
            </w:pPr>
            <w:r>
              <w:rPr>
                <w:rFonts w:ascii="Calibri" w:eastAsia="Times New Roman" w:hAnsi="Calibri" w:cs="Times New Roman"/>
                <w:bCs/>
                <w:color w:val="000000"/>
                <w:sz w:val="20"/>
                <w:szCs w:val="20"/>
                <w:lang w:eastAsia="es-CO"/>
              </w:rPr>
              <w:t>Certificación de autoría o coautoría de al menos una publicación indexada en publindex, ISI web of knowledge o Scopus.</w:t>
            </w:r>
          </w:p>
          <w:p w14:paraId="25A91C7E" w14:textId="03EC32B2" w:rsidR="009071C2" w:rsidRPr="009071C2" w:rsidRDefault="009071C2" w:rsidP="009071C2">
            <w:pPr>
              <w:pStyle w:val="Prrafodelista"/>
              <w:numPr>
                <w:ilvl w:val="0"/>
                <w:numId w:val="4"/>
              </w:numPr>
              <w:spacing w:after="0" w:line="240" w:lineRule="auto"/>
              <w:jc w:val="both"/>
              <w:rPr>
                <w:rFonts w:ascii="Calibri" w:eastAsia="Times New Roman" w:hAnsi="Calibri" w:cs="Times New Roman"/>
                <w:bCs/>
                <w:color w:val="000000"/>
                <w:sz w:val="20"/>
                <w:szCs w:val="20"/>
                <w:lang w:eastAsia="es-CO"/>
              </w:rPr>
            </w:pPr>
            <w:r>
              <w:rPr>
                <w:rFonts w:ascii="Calibri" w:eastAsia="Times New Roman" w:hAnsi="Calibri" w:cs="Times New Roman"/>
                <w:bCs/>
                <w:color w:val="000000"/>
                <w:sz w:val="20"/>
                <w:szCs w:val="20"/>
                <w:lang w:eastAsia="es-CO"/>
              </w:rPr>
              <w:t>Certificado de PGA.</w:t>
            </w:r>
          </w:p>
        </w:tc>
      </w:tr>
      <w:tr w:rsidR="00A50A05" w:rsidRPr="000954A9" w14:paraId="79D96851" w14:textId="77777777" w:rsidTr="005A1A55">
        <w:trPr>
          <w:trHeight w:val="270"/>
        </w:trPr>
        <w:tc>
          <w:tcPr>
            <w:tcW w:w="10335" w:type="dxa"/>
            <w:gridSpan w:val="11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pct12" w:color="auto" w:fill="auto"/>
            <w:vAlign w:val="bottom"/>
          </w:tcPr>
          <w:p w14:paraId="4E219838" w14:textId="6B0A8CC4" w:rsidR="00A50A05" w:rsidRPr="00A50A05" w:rsidRDefault="00DA16AE" w:rsidP="00A50A0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FF0000"/>
                <w:sz w:val="20"/>
                <w:szCs w:val="20"/>
                <w:lang w:eastAsia="es-CO"/>
              </w:rPr>
            </w:pPr>
            <w:r>
              <w:rPr>
                <w:rFonts w:ascii="Calibri" w:eastAsia="Times New Roman" w:hAnsi="Calibri" w:cs="Times New Roman"/>
                <w:b/>
                <w:bCs/>
                <w:sz w:val="20"/>
                <w:szCs w:val="20"/>
                <w:lang w:eastAsia="es-CO"/>
              </w:rPr>
              <w:lastRenderedPageBreak/>
              <w:t>9</w:t>
            </w:r>
            <w:r w:rsidR="00B60AE7">
              <w:rPr>
                <w:rFonts w:ascii="Calibri" w:eastAsia="Times New Roman" w:hAnsi="Calibri" w:cs="Times New Roman"/>
                <w:b/>
                <w:bCs/>
                <w:sz w:val="20"/>
                <w:szCs w:val="20"/>
                <w:lang w:eastAsia="es-CO"/>
              </w:rPr>
              <w:t xml:space="preserve">. </w:t>
            </w:r>
            <w:r w:rsidR="00990ACE">
              <w:rPr>
                <w:rFonts w:ascii="Calibri" w:eastAsia="Times New Roman" w:hAnsi="Calibri" w:cs="Times New Roman"/>
                <w:b/>
                <w:bCs/>
                <w:sz w:val="20"/>
                <w:szCs w:val="20"/>
                <w:lang w:eastAsia="es-CO"/>
              </w:rPr>
              <w:t>CRITERIOS DE EVALUACIÓ</w:t>
            </w:r>
            <w:r w:rsidR="00A50A05" w:rsidRPr="00A50A05">
              <w:rPr>
                <w:rFonts w:ascii="Calibri" w:eastAsia="Times New Roman" w:hAnsi="Calibri" w:cs="Times New Roman"/>
                <w:b/>
                <w:bCs/>
                <w:sz w:val="20"/>
                <w:szCs w:val="20"/>
                <w:lang w:eastAsia="es-CO"/>
              </w:rPr>
              <w:t>N</w:t>
            </w:r>
          </w:p>
        </w:tc>
      </w:tr>
      <w:tr w:rsidR="00A50A05" w:rsidRPr="000954A9" w14:paraId="0B358F38" w14:textId="77777777" w:rsidTr="00014247">
        <w:trPr>
          <w:trHeight w:val="270"/>
        </w:trPr>
        <w:tc>
          <w:tcPr>
            <w:tcW w:w="1833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pct12" w:color="auto" w:fill="auto"/>
            <w:vAlign w:val="bottom"/>
          </w:tcPr>
          <w:p w14:paraId="571ED8E9" w14:textId="27AE3BAB" w:rsidR="00A50A05" w:rsidRPr="00A50A05" w:rsidRDefault="00A50A05" w:rsidP="00A50A0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sz w:val="20"/>
                <w:szCs w:val="20"/>
                <w:lang w:eastAsia="es-CO"/>
              </w:rPr>
            </w:pPr>
            <w:r>
              <w:rPr>
                <w:rFonts w:ascii="Calibri" w:eastAsia="Times New Roman" w:hAnsi="Calibri" w:cs="Times New Roman"/>
                <w:b/>
                <w:bCs/>
                <w:sz w:val="20"/>
                <w:szCs w:val="20"/>
                <w:lang w:eastAsia="es-CO"/>
              </w:rPr>
              <w:t>REQUISITOS</w:t>
            </w:r>
          </w:p>
        </w:tc>
        <w:tc>
          <w:tcPr>
            <w:tcW w:w="5245" w:type="dxa"/>
            <w:gridSpan w:val="7"/>
            <w:tcBorders>
              <w:top w:val="single" w:sz="8" w:space="0" w:color="auto"/>
              <w:left w:val="single" w:sz="8" w:space="0" w:color="000000"/>
              <w:bottom w:val="single" w:sz="8" w:space="0" w:color="auto"/>
              <w:right w:val="single" w:sz="8" w:space="0" w:color="000000"/>
            </w:tcBorders>
            <w:shd w:val="pct12" w:color="auto" w:fill="auto"/>
            <w:vAlign w:val="bottom"/>
          </w:tcPr>
          <w:p w14:paraId="55744998" w14:textId="34D89001" w:rsidR="00A50A05" w:rsidRPr="00A50A05" w:rsidRDefault="00990ACE" w:rsidP="00A50A0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sz w:val="20"/>
                <w:szCs w:val="20"/>
                <w:lang w:eastAsia="es-CO"/>
              </w:rPr>
            </w:pPr>
            <w:r>
              <w:rPr>
                <w:rFonts w:ascii="Calibri" w:eastAsia="Times New Roman" w:hAnsi="Calibri" w:cs="Times New Roman"/>
                <w:b/>
                <w:bCs/>
                <w:sz w:val="20"/>
                <w:szCs w:val="20"/>
                <w:lang w:eastAsia="es-CO"/>
              </w:rPr>
              <w:t>CRITERIOS DE CLASIFICACIÓ</w:t>
            </w:r>
            <w:r w:rsidR="00A50A05">
              <w:rPr>
                <w:rFonts w:ascii="Calibri" w:eastAsia="Times New Roman" w:hAnsi="Calibri" w:cs="Times New Roman"/>
                <w:b/>
                <w:bCs/>
                <w:sz w:val="20"/>
                <w:szCs w:val="20"/>
                <w:lang w:eastAsia="es-CO"/>
              </w:rPr>
              <w:t>N</w:t>
            </w:r>
          </w:p>
        </w:tc>
        <w:tc>
          <w:tcPr>
            <w:tcW w:w="3257" w:type="dxa"/>
            <w:gridSpan w:val="2"/>
            <w:tcBorders>
              <w:top w:val="single" w:sz="8" w:space="0" w:color="auto"/>
              <w:left w:val="single" w:sz="8" w:space="0" w:color="000000"/>
              <w:bottom w:val="single" w:sz="8" w:space="0" w:color="auto"/>
              <w:right w:val="single" w:sz="8" w:space="0" w:color="000000"/>
            </w:tcBorders>
            <w:shd w:val="pct12" w:color="auto" w:fill="auto"/>
            <w:vAlign w:val="bottom"/>
          </w:tcPr>
          <w:p w14:paraId="6EEBA3C4" w14:textId="6CC17EE0" w:rsidR="00A50A05" w:rsidRDefault="00990ACE" w:rsidP="00A50A0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sz w:val="20"/>
                <w:szCs w:val="20"/>
                <w:lang w:eastAsia="es-CO"/>
              </w:rPr>
            </w:pPr>
            <w:r>
              <w:rPr>
                <w:rFonts w:ascii="Calibri" w:eastAsia="Times New Roman" w:hAnsi="Calibri" w:cs="Times New Roman"/>
                <w:b/>
                <w:bCs/>
                <w:sz w:val="20"/>
                <w:szCs w:val="20"/>
                <w:lang w:eastAsia="es-CO"/>
              </w:rPr>
              <w:t>CALIFICACIÓ</w:t>
            </w:r>
            <w:r w:rsidR="00A50A05">
              <w:rPr>
                <w:rFonts w:ascii="Calibri" w:eastAsia="Times New Roman" w:hAnsi="Calibri" w:cs="Times New Roman"/>
                <w:b/>
                <w:bCs/>
                <w:sz w:val="20"/>
                <w:szCs w:val="20"/>
                <w:lang w:eastAsia="es-CO"/>
              </w:rPr>
              <w:t>N</w:t>
            </w:r>
            <w:r w:rsidR="00ED1FF1">
              <w:rPr>
                <w:rFonts w:ascii="Calibri" w:eastAsia="Times New Roman" w:hAnsi="Calibri" w:cs="Times New Roman"/>
                <w:b/>
                <w:bCs/>
                <w:sz w:val="20"/>
                <w:szCs w:val="20"/>
                <w:lang w:eastAsia="es-CO"/>
              </w:rPr>
              <w:t xml:space="preserve"> CUALITATIVA</w:t>
            </w:r>
          </w:p>
          <w:p w14:paraId="2EF1BEE8" w14:textId="60F687B8" w:rsidR="00ED1FF1" w:rsidRPr="00A50A05" w:rsidRDefault="00ED1FF1" w:rsidP="00A50A0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sz w:val="20"/>
                <w:szCs w:val="20"/>
                <w:lang w:eastAsia="es-CO"/>
              </w:rPr>
            </w:pPr>
            <w:r>
              <w:rPr>
                <w:rFonts w:ascii="Calibri" w:eastAsia="Times New Roman" w:hAnsi="Calibri" w:cs="Times New Roman"/>
                <w:b/>
                <w:bCs/>
                <w:sz w:val="20"/>
                <w:szCs w:val="20"/>
                <w:lang w:eastAsia="es-CO"/>
              </w:rPr>
              <w:t>(Cumple/Rechazado)</w:t>
            </w:r>
          </w:p>
        </w:tc>
      </w:tr>
      <w:tr w:rsidR="00E36E47" w:rsidRPr="000954A9" w14:paraId="33AC24B3" w14:textId="77777777" w:rsidTr="00014247">
        <w:trPr>
          <w:trHeight w:val="270"/>
        </w:trPr>
        <w:tc>
          <w:tcPr>
            <w:tcW w:w="1833" w:type="dxa"/>
            <w:gridSpan w:val="2"/>
            <w:vMerge w:val="restart"/>
            <w:tcBorders>
              <w:top w:val="single" w:sz="8" w:space="0" w:color="auto"/>
              <w:left w:val="single" w:sz="8" w:space="0" w:color="auto"/>
              <w:right w:val="single" w:sz="8" w:space="0" w:color="000000"/>
            </w:tcBorders>
            <w:shd w:val="clear" w:color="auto" w:fill="auto"/>
            <w:vAlign w:val="center"/>
          </w:tcPr>
          <w:p w14:paraId="37273239" w14:textId="58167235" w:rsidR="00E36E47" w:rsidRDefault="00E36E47" w:rsidP="00E36E47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sz w:val="20"/>
                <w:szCs w:val="20"/>
                <w:lang w:eastAsia="es-CO"/>
              </w:rPr>
            </w:pPr>
            <w:r>
              <w:rPr>
                <w:rFonts w:ascii="Calibri" w:eastAsia="Times New Roman" w:hAnsi="Calibri" w:cs="Times New Roman"/>
                <w:b/>
                <w:bCs/>
                <w:sz w:val="20"/>
                <w:szCs w:val="20"/>
                <w:lang w:eastAsia="es-CO"/>
              </w:rPr>
              <w:t xml:space="preserve">DE </w:t>
            </w:r>
            <w:r w:rsidR="00990ACE">
              <w:rPr>
                <w:rFonts w:ascii="Calibri" w:eastAsia="Times New Roman" w:hAnsi="Calibri" w:cs="Times New Roman"/>
                <w:b/>
                <w:bCs/>
                <w:sz w:val="20"/>
                <w:szCs w:val="20"/>
                <w:lang w:eastAsia="es-CO"/>
              </w:rPr>
              <w:t>HABILITACIÓ</w:t>
            </w:r>
            <w:r>
              <w:rPr>
                <w:rFonts w:ascii="Calibri" w:eastAsia="Times New Roman" w:hAnsi="Calibri" w:cs="Times New Roman"/>
                <w:b/>
                <w:bCs/>
                <w:sz w:val="20"/>
                <w:szCs w:val="20"/>
                <w:lang w:eastAsia="es-CO"/>
              </w:rPr>
              <w:t>N</w:t>
            </w:r>
          </w:p>
        </w:tc>
        <w:tc>
          <w:tcPr>
            <w:tcW w:w="5245" w:type="dxa"/>
            <w:gridSpan w:val="7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auto"/>
            <w:vAlign w:val="bottom"/>
          </w:tcPr>
          <w:p w14:paraId="04A497FC" w14:textId="101277F4" w:rsidR="00E36E47" w:rsidRPr="00A50A05" w:rsidRDefault="00ED1FF1" w:rsidP="00A50A05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sz w:val="20"/>
                <w:szCs w:val="20"/>
                <w:lang w:eastAsia="es-CO"/>
              </w:rPr>
            </w:pPr>
            <w:r>
              <w:rPr>
                <w:rFonts w:ascii="Calibri" w:eastAsia="Times New Roman" w:hAnsi="Calibri" w:cs="Times New Roman"/>
                <w:b/>
                <w:bCs/>
                <w:sz w:val="20"/>
                <w:szCs w:val="20"/>
                <w:lang w:eastAsia="es-CO"/>
              </w:rPr>
              <w:t>Documentos a presentar por el candidato</w:t>
            </w:r>
            <w:r w:rsidR="00E36E47" w:rsidRPr="00A50A05">
              <w:rPr>
                <w:rFonts w:ascii="Calibri" w:eastAsia="Times New Roman" w:hAnsi="Calibri" w:cs="Times New Roman"/>
                <w:b/>
                <w:bCs/>
                <w:sz w:val="20"/>
                <w:szCs w:val="20"/>
                <w:lang w:eastAsia="es-CO"/>
              </w:rPr>
              <w:t xml:space="preserve">: </w:t>
            </w:r>
          </w:p>
          <w:p w14:paraId="75BE7FC9" w14:textId="55F16689" w:rsidR="00E36E47" w:rsidRDefault="00E36E47" w:rsidP="007D72D1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sz w:val="20"/>
                <w:szCs w:val="20"/>
                <w:lang w:eastAsia="es-CO"/>
              </w:rPr>
            </w:pPr>
            <w:r w:rsidRPr="00A50A05">
              <w:rPr>
                <w:rFonts w:ascii="Calibri" w:eastAsia="Times New Roman" w:hAnsi="Calibri" w:cs="Times New Roman"/>
                <w:bCs/>
                <w:sz w:val="20"/>
                <w:szCs w:val="20"/>
                <w:lang w:eastAsia="es-CO"/>
              </w:rPr>
              <w:t xml:space="preserve">La </w:t>
            </w:r>
            <w:r w:rsidR="00ED1FF1">
              <w:rPr>
                <w:rFonts w:ascii="Calibri" w:eastAsia="Times New Roman" w:hAnsi="Calibri" w:cs="Times New Roman"/>
                <w:bCs/>
                <w:sz w:val="20"/>
                <w:szCs w:val="20"/>
                <w:lang w:eastAsia="es-CO"/>
              </w:rPr>
              <w:t>postulación</w:t>
            </w:r>
            <w:r w:rsidRPr="00A50A05">
              <w:rPr>
                <w:rFonts w:ascii="Calibri" w:eastAsia="Times New Roman" w:hAnsi="Calibri" w:cs="Times New Roman"/>
                <w:bCs/>
                <w:sz w:val="20"/>
                <w:szCs w:val="20"/>
                <w:lang w:eastAsia="es-CO"/>
              </w:rPr>
              <w:t xml:space="preserve"> deberá contener TODOS los documentos exigidos </w:t>
            </w:r>
            <w:r w:rsidR="00364E0A">
              <w:rPr>
                <w:rFonts w:ascii="Calibri" w:eastAsia="Times New Roman" w:hAnsi="Calibri" w:cs="Times New Roman"/>
                <w:bCs/>
                <w:sz w:val="20"/>
                <w:szCs w:val="20"/>
                <w:lang w:eastAsia="es-CO"/>
              </w:rPr>
              <w:t xml:space="preserve">en </w:t>
            </w:r>
            <w:r w:rsidR="007D72D1">
              <w:rPr>
                <w:rFonts w:ascii="Calibri" w:eastAsia="Times New Roman" w:hAnsi="Calibri" w:cs="Times New Roman"/>
                <w:bCs/>
                <w:sz w:val="20"/>
                <w:szCs w:val="20"/>
                <w:lang w:eastAsia="es-CO"/>
              </w:rPr>
              <w:t>la presente convocatoria</w:t>
            </w:r>
          </w:p>
        </w:tc>
        <w:tc>
          <w:tcPr>
            <w:tcW w:w="3257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auto"/>
            <w:vAlign w:val="bottom"/>
          </w:tcPr>
          <w:p w14:paraId="28392779" w14:textId="77777777" w:rsidR="00E36E47" w:rsidRDefault="00E36E47" w:rsidP="00A50A0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sz w:val="20"/>
                <w:szCs w:val="20"/>
                <w:lang w:eastAsia="es-CO"/>
              </w:rPr>
            </w:pPr>
          </w:p>
        </w:tc>
      </w:tr>
      <w:tr w:rsidR="00E36E47" w:rsidRPr="000954A9" w14:paraId="3FEDCD25" w14:textId="77777777" w:rsidTr="00014247">
        <w:trPr>
          <w:trHeight w:val="270"/>
        </w:trPr>
        <w:tc>
          <w:tcPr>
            <w:tcW w:w="1833" w:type="dxa"/>
            <w:gridSpan w:val="2"/>
            <w:vMerge/>
            <w:tcBorders>
              <w:left w:val="single" w:sz="8" w:space="0" w:color="auto"/>
              <w:right w:val="single" w:sz="8" w:space="0" w:color="000000"/>
            </w:tcBorders>
            <w:shd w:val="clear" w:color="auto" w:fill="auto"/>
            <w:vAlign w:val="bottom"/>
          </w:tcPr>
          <w:p w14:paraId="4B55633A" w14:textId="77777777" w:rsidR="00E36E47" w:rsidRDefault="00E36E47" w:rsidP="00A50A0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sz w:val="20"/>
                <w:szCs w:val="20"/>
                <w:lang w:eastAsia="es-CO"/>
              </w:rPr>
            </w:pPr>
          </w:p>
        </w:tc>
        <w:tc>
          <w:tcPr>
            <w:tcW w:w="5245" w:type="dxa"/>
            <w:gridSpan w:val="7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auto"/>
            <w:vAlign w:val="bottom"/>
          </w:tcPr>
          <w:p w14:paraId="0457D16D" w14:textId="6E5FA38C" w:rsidR="00E36E47" w:rsidRPr="00A50A05" w:rsidRDefault="00E36E47" w:rsidP="00A50A05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sz w:val="20"/>
                <w:szCs w:val="20"/>
                <w:lang w:eastAsia="es-CO"/>
              </w:rPr>
            </w:pPr>
            <w:r w:rsidRPr="00A50A05">
              <w:rPr>
                <w:rFonts w:ascii="Calibri" w:eastAsia="Times New Roman" w:hAnsi="Calibri" w:cs="Times New Roman"/>
                <w:b/>
                <w:bCs/>
                <w:sz w:val="20"/>
                <w:szCs w:val="20"/>
                <w:lang w:eastAsia="es-CO"/>
              </w:rPr>
              <w:t xml:space="preserve">Perfil del </w:t>
            </w:r>
            <w:r w:rsidR="00ED1FF1">
              <w:rPr>
                <w:rFonts w:ascii="Calibri" w:eastAsia="Times New Roman" w:hAnsi="Calibri" w:cs="Times New Roman"/>
                <w:b/>
                <w:bCs/>
                <w:sz w:val="20"/>
                <w:szCs w:val="20"/>
                <w:lang w:eastAsia="es-CO"/>
              </w:rPr>
              <w:t>candidato</w:t>
            </w:r>
            <w:r w:rsidRPr="00A50A05">
              <w:rPr>
                <w:rFonts w:ascii="Calibri" w:eastAsia="Times New Roman" w:hAnsi="Calibri" w:cs="Times New Roman"/>
                <w:b/>
                <w:bCs/>
                <w:sz w:val="20"/>
                <w:szCs w:val="20"/>
                <w:lang w:eastAsia="es-CO"/>
              </w:rPr>
              <w:t xml:space="preserve">: </w:t>
            </w:r>
          </w:p>
          <w:p w14:paraId="25CC867B" w14:textId="67EAC343" w:rsidR="00E36E47" w:rsidRPr="00A50A05" w:rsidRDefault="00E36E47" w:rsidP="00ED1FF1">
            <w:pPr>
              <w:spacing w:after="0" w:line="240" w:lineRule="auto"/>
              <w:rPr>
                <w:rFonts w:ascii="Calibri" w:eastAsia="Times New Roman" w:hAnsi="Calibri" w:cs="Times New Roman"/>
                <w:bCs/>
                <w:sz w:val="20"/>
                <w:szCs w:val="20"/>
                <w:lang w:eastAsia="es-CO"/>
              </w:rPr>
            </w:pPr>
            <w:r w:rsidRPr="00A50A05">
              <w:rPr>
                <w:rFonts w:ascii="Calibri" w:eastAsia="Times New Roman" w:hAnsi="Calibri" w:cs="Times New Roman"/>
                <w:bCs/>
                <w:sz w:val="20"/>
                <w:szCs w:val="20"/>
                <w:lang w:eastAsia="es-CO"/>
              </w:rPr>
              <w:t xml:space="preserve">El </w:t>
            </w:r>
            <w:r w:rsidR="00ED1FF1">
              <w:rPr>
                <w:rFonts w:ascii="Calibri" w:eastAsia="Times New Roman" w:hAnsi="Calibri" w:cs="Times New Roman"/>
                <w:bCs/>
                <w:sz w:val="20"/>
                <w:szCs w:val="20"/>
                <w:lang w:eastAsia="es-CO"/>
              </w:rPr>
              <w:t>candidato</w:t>
            </w:r>
            <w:r w:rsidRPr="00A50A05">
              <w:rPr>
                <w:rFonts w:ascii="Calibri" w:eastAsia="Times New Roman" w:hAnsi="Calibri" w:cs="Times New Roman"/>
                <w:bCs/>
                <w:sz w:val="20"/>
                <w:szCs w:val="20"/>
                <w:lang w:eastAsia="es-CO"/>
              </w:rPr>
              <w:t xml:space="preserve"> debe cumplir con el perfil requerido por la Universidad </w:t>
            </w:r>
            <w:r>
              <w:rPr>
                <w:rFonts w:ascii="Calibri" w:eastAsia="Times New Roman" w:hAnsi="Calibri" w:cs="Times New Roman"/>
                <w:bCs/>
                <w:sz w:val="20"/>
                <w:szCs w:val="20"/>
                <w:lang w:eastAsia="es-CO"/>
              </w:rPr>
              <w:t>en</w:t>
            </w:r>
            <w:r w:rsidRPr="00A50A05">
              <w:rPr>
                <w:rFonts w:ascii="Calibri" w:eastAsia="Times New Roman" w:hAnsi="Calibri" w:cs="Times New Roman"/>
                <w:bCs/>
                <w:sz w:val="20"/>
                <w:szCs w:val="20"/>
                <w:lang w:eastAsia="es-CO"/>
              </w:rPr>
              <w:t xml:space="preserve"> la presente invitación. En caso de no cumplir con dichas condiciones incurrirá en causal de rechazo.</w:t>
            </w:r>
          </w:p>
        </w:tc>
        <w:tc>
          <w:tcPr>
            <w:tcW w:w="3257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auto"/>
            <w:vAlign w:val="bottom"/>
          </w:tcPr>
          <w:p w14:paraId="324FF16E" w14:textId="77777777" w:rsidR="00E36E47" w:rsidRDefault="00E36E47" w:rsidP="00A50A0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sz w:val="20"/>
                <w:szCs w:val="20"/>
                <w:lang w:eastAsia="es-CO"/>
              </w:rPr>
            </w:pPr>
          </w:p>
        </w:tc>
      </w:tr>
      <w:tr w:rsidR="00E36E47" w:rsidRPr="000954A9" w14:paraId="1CD71BF8" w14:textId="77777777" w:rsidTr="00014247">
        <w:trPr>
          <w:trHeight w:val="270"/>
        </w:trPr>
        <w:tc>
          <w:tcPr>
            <w:tcW w:w="1833" w:type="dxa"/>
            <w:gridSpan w:val="2"/>
            <w:vMerge/>
            <w:tcBorders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auto"/>
            <w:vAlign w:val="bottom"/>
          </w:tcPr>
          <w:p w14:paraId="4ED064E6" w14:textId="77777777" w:rsidR="00E36E47" w:rsidRDefault="00E36E47" w:rsidP="00A50A0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sz w:val="20"/>
                <w:szCs w:val="20"/>
                <w:lang w:eastAsia="es-CO"/>
              </w:rPr>
            </w:pPr>
          </w:p>
        </w:tc>
        <w:tc>
          <w:tcPr>
            <w:tcW w:w="5245" w:type="dxa"/>
            <w:gridSpan w:val="7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auto"/>
            <w:vAlign w:val="bottom"/>
          </w:tcPr>
          <w:p w14:paraId="1BD311E5" w14:textId="7FCBA294" w:rsidR="00E36E47" w:rsidRPr="00A50A05" w:rsidRDefault="00E36E47" w:rsidP="00A50A05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sz w:val="20"/>
                <w:szCs w:val="20"/>
                <w:lang w:eastAsia="es-CO"/>
              </w:rPr>
            </w:pPr>
            <w:r w:rsidRPr="00A50A05">
              <w:rPr>
                <w:rFonts w:ascii="Calibri" w:eastAsia="Times New Roman" w:hAnsi="Calibri" w:cs="Times New Roman"/>
                <w:b/>
                <w:bCs/>
                <w:sz w:val="20"/>
                <w:szCs w:val="20"/>
                <w:lang w:eastAsia="es-CO"/>
              </w:rPr>
              <w:t>Cumplimiento de</w:t>
            </w:r>
            <w:r w:rsidR="00ED1FF1">
              <w:rPr>
                <w:rFonts w:ascii="Calibri" w:eastAsia="Times New Roman" w:hAnsi="Calibri" w:cs="Times New Roman"/>
                <w:b/>
                <w:bCs/>
                <w:sz w:val="20"/>
                <w:szCs w:val="20"/>
                <w:lang w:eastAsia="es-CO"/>
              </w:rPr>
              <w:t xml:space="preserve"> </w:t>
            </w:r>
            <w:r w:rsidRPr="00A50A05">
              <w:rPr>
                <w:rFonts w:ascii="Calibri" w:eastAsia="Times New Roman" w:hAnsi="Calibri" w:cs="Times New Roman"/>
                <w:b/>
                <w:bCs/>
                <w:sz w:val="20"/>
                <w:szCs w:val="20"/>
                <w:lang w:eastAsia="es-CO"/>
              </w:rPr>
              <w:t>l</w:t>
            </w:r>
            <w:r w:rsidR="00ED1FF1">
              <w:rPr>
                <w:rFonts w:ascii="Calibri" w:eastAsia="Times New Roman" w:hAnsi="Calibri" w:cs="Times New Roman"/>
                <w:b/>
                <w:bCs/>
                <w:sz w:val="20"/>
                <w:szCs w:val="20"/>
                <w:lang w:eastAsia="es-CO"/>
              </w:rPr>
              <w:t>os</w:t>
            </w:r>
            <w:r w:rsidRPr="00A50A05">
              <w:rPr>
                <w:rFonts w:ascii="Calibri" w:eastAsia="Times New Roman" w:hAnsi="Calibri" w:cs="Times New Roman"/>
                <w:b/>
                <w:bCs/>
                <w:sz w:val="20"/>
                <w:szCs w:val="20"/>
                <w:lang w:eastAsia="es-CO"/>
              </w:rPr>
              <w:t xml:space="preserve"> </w:t>
            </w:r>
            <w:r w:rsidR="00ED1FF1">
              <w:rPr>
                <w:rFonts w:ascii="Calibri" w:eastAsia="Times New Roman" w:hAnsi="Calibri" w:cs="Times New Roman"/>
                <w:b/>
                <w:bCs/>
                <w:sz w:val="20"/>
                <w:szCs w:val="20"/>
                <w:lang w:eastAsia="es-CO"/>
              </w:rPr>
              <w:t>requisitos mínimos exigibles</w:t>
            </w:r>
            <w:r w:rsidRPr="00A50A05">
              <w:rPr>
                <w:rFonts w:ascii="Calibri" w:eastAsia="Times New Roman" w:hAnsi="Calibri" w:cs="Times New Roman"/>
                <w:b/>
                <w:bCs/>
                <w:sz w:val="20"/>
                <w:szCs w:val="20"/>
                <w:lang w:eastAsia="es-CO"/>
              </w:rPr>
              <w:t xml:space="preserve">: </w:t>
            </w:r>
          </w:p>
          <w:p w14:paraId="2BBB97D5" w14:textId="4976D58F" w:rsidR="00E36E47" w:rsidRPr="00A50A05" w:rsidRDefault="00E36E47" w:rsidP="00ED1FF1">
            <w:pPr>
              <w:spacing w:after="0" w:line="240" w:lineRule="auto"/>
              <w:rPr>
                <w:rFonts w:ascii="Calibri" w:eastAsia="Times New Roman" w:hAnsi="Calibri" w:cs="Times New Roman"/>
                <w:bCs/>
                <w:sz w:val="20"/>
                <w:szCs w:val="20"/>
                <w:lang w:eastAsia="es-CO"/>
              </w:rPr>
            </w:pPr>
            <w:r w:rsidRPr="00A50A05">
              <w:rPr>
                <w:rFonts w:ascii="Calibri" w:eastAsia="Times New Roman" w:hAnsi="Calibri" w:cs="Times New Roman"/>
                <w:bCs/>
                <w:sz w:val="20"/>
                <w:szCs w:val="20"/>
                <w:lang w:eastAsia="es-CO"/>
              </w:rPr>
              <w:t xml:space="preserve">El </w:t>
            </w:r>
            <w:r w:rsidR="00ED1FF1">
              <w:rPr>
                <w:rFonts w:ascii="Calibri" w:eastAsia="Times New Roman" w:hAnsi="Calibri" w:cs="Times New Roman"/>
                <w:bCs/>
                <w:sz w:val="20"/>
                <w:szCs w:val="20"/>
                <w:lang w:eastAsia="es-CO"/>
              </w:rPr>
              <w:t>candidato</w:t>
            </w:r>
            <w:r>
              <w:rPr>
                <w:rFonts w:ascii="Calibri" w:eastAsia="Times New Roman" w:hAnsi="Calibri" w:cs="Times New Roman"/>
                <w:bCs/>
                <w:sz w:val="20"/>
                <w:szCs w:val="20"/>
                <w:lang w:eastAsia="es-CO"/>
              </w:rPr>
              <w:t xml:space="preserve"> debe cumplir con </w:t>
            </w:r>
            <w:r w:rsidR="00ED1FF1">
              <w:rPr>
                <w:rFonts w:ascii="Calibri" w:eastAsia="Times New Roman" w:hAnsi="Calibri" w:cs="Times New Roman"/>
                <w:bCs/>
                <w:sz w:val="20"/>
                <w:szCs w:val="20"/>
                <w:lang w:eastAsia="es-CO"/>
              </w:rPr>
              <w:t>los requisitos mínimos exigibles</w:t>
            </w:r>
            <w:r w:rsidRPr="00A50A05">
              <w:rPr>
                <w:rFonts w:ascii="Calibri" w:eastAsia="Times New Roman" w:hAnsi="Calibri" w:cs="Times New Roman"/>
                <w:bCs/>
                <w:sz w:val="20"/>
                <w:szCs w:val="20"/>
                <w:lang w:eastAsia="es-CO"/>
              </w:rPr>
              <w:t>. En caso de no cumplir con dichas condiciones incurrirá en causal de rechazo.</w:t>
            </w:r>
          </w:p>
        </w:tc>
        <w:tc>
          <w:tcPr>
            <w:tcW w:w="3257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auto"/>
            <w:vAlign w:val="bottom"/>
          </w:tcPr>
          <w:p w14:paraId="56BC9CC5" w14:textId="77777777" w:rsidR="00E36E47" w:rsidRDefault="00E36E47" w:rsidP="00A50A0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sz w:val="20"/>
                <w:szCs w:val="20"/>
                <w:lang w:eastAsia="es-CO"/>
              </w:rPr>
            </w:pPr>
          </w:p>
        </w:tc>
      </w:tr>
      <w:tr w:rsidR="000D0CB5" w:rsidRPr="000954A9" w14:paraId="6DDFD1F9" w14:textId="77777777" w:rsidTr="005A1A55">
        <w:trPr>
          <w:trHeight w:val="270"/>
        </w:trPr>
        <w:tc>
          <w:tcPr>
            <w:tcW w:w="10335" w:type="dxa"/>
            <w:gridSpan w:val="11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pct12" w:color="auto" w:fill="auto"/>
            <w:vAlign w:val="bottom"/>
          </w:tcPr>
          <w:p w14:paraId="5820656C" w14:textId="0964B761" w:rsidR="000D0CB5" w:rsidRDefault="00B60AE7" w:rsidP="00DA16A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sz w:val="20"/>
                <w:szCs w:val="20"/>
                <w:lang w:eastAsia="es-CO"/>
              </w:rPr>
            </w:pPr>
            <w:r>
              <w:rPr>
                <w:rFonts w:ascii="Calibri" w:eastAsia="Times New Roman" w:hAnsi="Calibri" w:cs="Times New Roman"/>
                <w:b/>
                <w:bCs/>
                <w:sz w:val="20"/>
                <w:szCs w:val="20"/>
                <w:lang w:eastAsia="es-CO"/>
              </w:rPr>
              <w:t>1</w:t>
            </w:r>
            <w:r w:rsidR="00DA16AE">
              <w:rPr>
                <w:rFonts w:ascii="Calibri" w:eastAsia="Times New Roman" w:hAnsi="Calibri" w:cs="Times New Roman"/>
                <w:b/>
                <w:bCs/>
                <w:sz w:val="20"/>
                <w:szCs w:val="20"/>
                <w:lang w:eastAsia="es-CO"/>
              </w:rPr>
              <w:t>0</w:t>
            </w:r>
            <w:r>
              <w:rPr>
                <w:rFonts w:ascii="Calibri" w:eastAsia="Times New Roman" w:hAnsi="Calibri" w:cs="Times New Roman"/>
                <w:b/>
                <w:bCs/>
                <w:sz w:val="20"/>
                <w:szCs w:val="20"/>
                <w:lang w:eastAsia="es-CO"/>
              </w:rPr>
              <w:t xml:space="preserve">. </w:t>
            </w:r>
            <w:r w:rsidR="000D0CB5">
              <w:rPr>
                <w:rFonts w:ascii="Calibri" w:eastAsia="Times New Roman" w:hAnsi="Calibri" w:cs="Times New Roman"/>
                <w:b/>
                <w:bCs/>
                <w:sz w:val="20"/>
                <w:szCs w:val="20"/>
                <w:lang w:eastAsia="es-CO"/>
              </w:rPr>
              <w:t>CRITERIOS DE DESEMPATE</w:t>
            </w:r>
          </w:p>
        </w:tc>
      </w:tr>
      <w:tr w:rsidR="00A50A05" w:rsidRPr="000954A9" w14:paraId="3CBCD81E" w14:textId="77777777" w:rsidTr="000954A9">
        <w:trPr>
          <w:trHeight w:val="270"/>
        </w:trPr>
        <w:tc>
          <w:tcPr>
            <w:tcW w:w="10335" w:type="dxa"/>
            <w:gridSpan w:val="11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auto"/>
            <w:vAlign w:val="bottom"/>
          </w:tcPr>
          <w:p w14:paraId="43AC1C0C" w14:textId="738FBC16" w:rsidR="00A50A05" w:rsidRPr="00A50A05" w:rsidRDefault="00E36E47" w:rsidP="004D00F0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sz w:val="20"/>
                <w:szCs w:val="20"/>
                <w:lang w:eastAsia="es-CO"/>
              </w:rPr>
            </w:pPr>
            <w:r>
              <w:rPr>
                <w:rFonts w:ascii="Calibri" w:eastAsia="Times New Roman" w:hAnsi="Calibri" w:cs="Times New Roman"/>
                <w:b/>
                <w:bCs/>
                <w:sz w:val="20"/>
                <w:szCs w:val="20"/>
                <w:lang w:eastAsia="es-CO"/>
              </w:rPr>
              <w:t xml:space="preserve">Criterio 1: </w:t>
            </w:r>
            <w:r w:rsidR="008170B8">
              <w:rPr>
                <w:rFonts w:ascii="Calibri" w:eastAsia="Times New Roman" w:hAnsi="Calibri" w:cs="Times New Roman"/>
                <w:bCs/>
                <w:sz w:val="20"/>
                <w:szCs w:val="20"/>
                <w:lang w:eastAsia="es-CO"/>
              </w:rPr>
              <w:t>Entrevista con el docente</w:t>
            </w:r>
          </w:p>
        </w:tc>
      </w:tr>
      <w:tr w:rsidR="00E36E47" w:rsidRPr="000954A9" w14:paraId="63F1D661" w14:textId="77777777" w:rsidTr="000954A9">
        <w:trPr>
          <w:trHeight w:val="270"/>
        </w:trPr>
        <w:tc>
          <w:tcPr>
            <w:tcW w:w="10335" w:type="dxa"/>
            <w:gridSpan w:val="11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auto"/>
            <w:vAlign w:val="bottom"/>
          </w:tcPr>
          <w:p w14:paraId="49F55605" w14:textId="6C058A20" w:rsidR="00E36E47" w:rsidRDefault="00E36E47" w:rsidP="00E36E47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sz w:val="20"/>
                <w:szCs w:val="20"/>
                <w:lang w:eastAsia="es-CO"/>
              </w:rPr>
            </w:pPr>
            <w:r>
              <w:rPr>
                <w:rFonts w:ascii="Calibri" w:eastAsia="Times New Roman" w:hAnsi="Calibri" w:cs="Times New Roman"/>
                <w:b/>
                <w:bCs/>
                <w:sz w:val="20"/>
                <w:szCs w:val="20"/>
                <w:lang w:eastAsia="es-CO"/>
              </w:rPr>
              <w:t>Criterio 2:</w:t>
            </w:r>
          </w:p>
        </w:tc>
      </w:tr>
      <w:tr w:rsidR="00531139" w:rsidRPr="000954A9" w14:paraId="42117208" w14:textId="77777777" w:rsidTr="000954A9">
        <w:trPr>
          <w:trHeight w:val="810"/>
        </w:trPr>
        <w:tc>
          <w:tcPr>
            <w:tcW w:w="10335" w:type="dxa"/>
            <w:gridSpan w:val="11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auto"/>
            <w:hideMark/>
          </w:tcPr>
          <w:p w14:paraId="019812AF" w14:textId="50630170" w:rsidR="00531139" w:rsidRPr="000954A9" w:rsidRDefault="00531139" w:rsidP="00994A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s-CO"/>
              </w:rPr>
            </w:pPr>
            <w:r w:rsidRPr="000954A9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s-CO"/>
              </w:rPr>
              <w:t>*Nota. Lugar de entrega de la documentación:</w:t>
            </w:r>
            <w:r w:rsidR="00994A72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s-CO"/>
              </w:rPr>
              <w:t xml:space="preserve"> </w:t>
            </w:r>
            <w:r w:rsidR="00994A72" w:rsidRPr="00994A72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s-CO"/>
              </w:rPr>
              <w:t xml:space="preserve">24 al 27 de enero de 2020 antes de las 4 pm. Oficina Prof. </w:t>
            </w:r>
            <w:proofErr w:type="spellStart"/>
            <w:r w:rsidR="00994A72" w:rsidRPr="00994A72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s-CO"/>
              </w:rPr>
              <w:t>Beynor</w:t>
            </w:r>
            <w:proofErr w:type="spellEnd"/>
            <w:r w:rsidR="00994A72" w:rsidRPr="00994A72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s-CO"/>
              </w:rPr>
              <w:t xml:space="preserve"> </w:t>
            </w:r>
            <w:r w:rsidR="007706D6" w:rsidRPr="00994A72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s-CO"/>
              </w:rPr>
              <w:t>Páez</w:t>
            </w:r>
            <w:r w:rsidR="00994A72" w:rsidRPr="00994A72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s-CO"/>
              </w:rPr>
              <w:t xml:space="preserve"> Edificio Programas 1 Universidad Militar Nueva Granada Sede Campus Nueva Granada</w:t>
            </w:r>
          </w:p>
        </w:tc>
      </w:tr>
    </w:tbl>
    <w:p w14:paraId="25FC857C" w14:textId="09F3F4E0" w:rsidR="00B83B7D" w:rsidRPr="00D618A1" w:rsidRDefault="00B83B7D" w:rsidP="00332C46">
      <w:pPr>
        <w:tabs>
          <w:tab w:val="left" w:pos="4500"/>
        </w:tabs>
      </w:pPr>
      <w:r>
        <w:tab/>
      </w:r>
      <w:bookmarkStart w:id="0" w:name="_GoBack"/>
      <w:bookmarkEnd w:id="0"/>
    </w:p>
    <w:sectPr w:rsidR="00B83B7D" w:rsidRPr="00D618A1" w:rsidSect="00D618A1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702" w:right="758" w:bottom="426" w:left="851" w:header="708" w:footer="28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1BE03E2" w14:textId="77777777" w:rsidR="004A49FC" w:rsidRDefault="004A49FC" w:rsidP="00B83B7D">
      <w:pPr>
        <w:spacing w:after="0" w:line="240" w:lineRule="auto"/>
      </w:pPr>
      <w:r>
        <w:separator/>
      </w:r>
    </w:p>
  </w:endnote>
  <w:endnote w:type="continuationSeparator" w:id="0">
    <w:p w14:paraId="427ABA0F" w14:textId="77777777" w:rsidR="004A49FC" w:rsidRDefault="004A49FC" w:rsidP="00B83B7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450ADA7" w14:textId="77777777" w:rsidR="00994A72" w:rsidRDefault="00994A72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aconcuadrcula"/>
      <w:tblW w:w="0" w:type="auto"/>
      <w:jc w:val="center"/>
      <w:tblLook w:val="04A0" w:firstRow="1" w:lastRow="0" w:firstColumn="1" w:lastColumn="0" w:noHBand="0" w:noVBand="1"/>
    </w:tblPr>
    <w:tblGrid>
      <w:gridCol w:w="2547"/>
      <w:gridCol w:w="3827"/>
      <w:gridCol w:w="3260"/>
    </w:tblGrid>
    <w:tr w:rsidR="009E76AC" w14:paraId="321C0A08" w14:textId="77777777" w:rsidTr="001C0637">
      <w:trPr>
        <w:jc w:val="center"/>
      </w:trPr>
      <w:tc>
        <w:tcPr>
          <w:tcW w:w="2547" w:type="dxa"/>
        </w:tcPr>
        <w:p w14:paraId="0ABA2413" w14:textId="76990BBE" w:rsidR="009E76AC" w:rsidRPr="00D30365" w:rsidRDefault="009E76AC" w:rsidP="00B214B4">
          <w:pPr>
            <w:tabs>
              <w:tab w:val="left" w:pos="4500"/>
            </w:tabs>
            <w:rPr>
              <w:sz w:val="14"/>
              <w:szCs w:val="14"/>
            </w:rPr>
          </w:pPr>
          <w:r w:rsidRPr="00D30365">
            <w:rPr>
              <w:i/>
              <w:sz w:val="14"/>
              <w:szCs w:val="14"/>
            </w:rPr>
            <w:t>Elaborado</w:t>
          </w:r>
        </w:p>
      </w:tc>
      <w:tc>
        <w:tcPr>
          <w:tcW w:w="3827" w:type="dxa"/>
        </w:tcPr>
        <w:p w14:paraId="2206A207" w14:textId="50DF41EC" w:rsidR="009E76AC" w:rsidRPr="00D30365" w:rsidRDefault="009E76AC" w:rsidP="00B214B4">
          <w:pPr>
            <w:tabs>
              <w:tab w:val="left" w:pos="4500"/>
            </w:tabs>
            <w:rPr>
              <w:sz w:val="14"/>
              <w:szCs w:val="14"/>
            </w:rPr>
          </w:pPr>
          <w:r w:rsidRPr="00D30365">
            <w:rPr>
              <w:i/>
              <w:sz w:val="14"/>
              <w:szCs w:val="14"/>
            </w:rPr>
            <w:t>Revisado</w:t>
          </w:r>
        </w:p>
      </w:tc>
      <w:tc>
        <w:tcPr>
          <w:tcW w:w="3260" w:type="dxa"/>
        </w:tcPr>
        <w:p w14:paraId="7382B810" w14:textId="7B9CDF3D" w:rsidR="009E76AC" w:rsidRPr="00D30365" w:rsidRDefault="009E76AC" w:rsidP="00B214B4">
          <w:pPr>
            <w:tabs>
              <w:tab w:val="left" w:pos="4500"/>
            </w:tabs>
            <w:rPr>
              <w:sz w:val="14"/>
              <w:szCs w:val="14"/>
            </w:rPr>
          </w:pPr>
          <w:r w:rsidRPr="00D30365">
            <w:rPr>
              <w:sz w:val="14"/>
              <w:szCs w:val="14"/>
            </w:rPr>
            <w:t xml:space="preserve">Vo.Bo. </w:t>
          </w:r>
        </w:p>
      </w:tc>
    </w:tr>
    <w:tr w:rsidR="009E76AC" w:rsidRPr="00F956F7" w14:paraId="2FD0270A" w14:textId="77777777" w:rsidTr="001C0637">
      <w:trPr>
        <w:jc w:val="center"/>
      </w:trPr>
      <w:tc>
        <w:tcPr>
          <w:tcW w:w="2547" w:type="dxa"/>
        </w:tcPr>
        <w:p w14:paraId="78B9A6F3" w14:textId="32094BA4" w:rsidR="00097F53" w:rsidRPr="00994A72" w:rsidRDefault="00097F53" w:rsidP="005047AF">
          <w:pPr>
            <w:tabs>
              <w:tab w:val="left" w:pos="4500"/>
            </w:tabs>
            <w:rPr>
              <w:i/>
              <w:sz w:val="14"/>
              <w:szCs w:val="14"/>
            </w:rPr>
          </w:pPr>
          <w:r w:rsidRPr="00994A72">
            <w:rPr>
              <w:i/>
              <w:sz w:val="14"/>
              <w:szCs w:val="14"/>
            </w:rPr>
            <w:t xml:space="preserve">Sec. </w:t>
          </w:r>
          <w:r w:rsidR="009B7F67" w:rsidRPr="00994A72">
            <w:rPr>
              <w:i/>
              <w:sz w:val="14"/>
              <w:szCs w:val="14"/>
            </w:rPr>
            <w:t xml:space="preserve"> Andrea Torres – Sec. Doris Sierra</w:t>
          </w:r>
        </w:p>
      </w:tc>
      <w:tc>
        <w:tcPr>
          <w:tcW w:w="3827" w:type="dxa"/>
        </w:tcPr>
        <w:p w14:paraId="0546B483" w14:textId="1AAF428B" w:rsidR="00D30365" w:rsidRPr="00994A72" w:rsidRDefault="00097F53" w:rsidP="00994A72">
          <w:pPr>
            <w:tabs>
              <w:tab w:val="left" w:pos="4500"/>
            </w:tabs>
            <w:rPr>
              <w:i/>
              <w:sz w:val="14"/>
              <w:szCs w:val="14"/>
            </w:rPr>
          </w:pPr>
          <w:r w:rsidRPr="00994A72">
            <w:rPr>
              <w:i/>
              <w:sz w:val="14"/>
              <w:szCs w:val="14"/>
              <w:lang w:val="pt-BR"/>
            </w:rPr>
            <w:t xml:space="preserve">P.E. </w:t>
          </w:r>
          <w:r w:rsidR="00891C38" w:rsidRPr="00994A72">
            <w:rPr>
              <w:i/>
              <w:sz w:val="14"/>
              <w:szCs w:val="14"/>
              <w:lang w:val="pt-BR"/>
            </w:rPr>
            <w:t xml:space="preserve"> </w:t>
          </w:r>
          <w:r w:rsidR="00994A72" w:rsidRPr="00994A72">
            <w:rPr>
              <w:i/>
              <w:sz w:val="14"/>
              <w:szCs w:val="14"/>
              <w:lang w:val="pt-BR"/>
            </w:rPr>
            <w:t xml:space="preserve">Diana </w:t>
          </w:r>
          <w:proofErr w:type="spellStart"/>
          <w:r w:rsidR="00994A72" w:rsidRPr="00994A72">
            <w:rPr>
              <w:i/>
              <w:sz w:val="14"/>
              <w:szCs w:val="14"/>
              <w:lang w:val="pt-BR"/>
            </w:rPr>
            <w:t>Caicedo</w:t>
          </w:r>
          <w:proofErr w:type="spellEnd"/>
        </w:p>
      </w:tc>
      <w:tc>
        <w:tcPr>
          <w:tcW w:w="3260" w:type="dxa"/>
        </w:tcPr>
        <w:p w14:paraId="0487BF5D" w14:textId="07F82587" w:rsidR="00D30365" w:rsidRPr="00994A72" w:rsidRDefault="00994A72" w:rsidP="009B7F67">
          <w:pPr>
            <w:tabs>
              <w:tab w:val="left" w:pos="4500"/>
            </w:tabs>
            <w:rPr>
              <w:sz w:val="14"/>
              <w:szCs w:val="14"/>
            </w:rPr>
          </w:pPr>
          <w:r w:rsidRPr="00994A72">
            <w:rPr>
              <w:i/>
              <w:sz w:val="14"/>
              <w:szCs w:val="14"/>
            </w:rPr>
            <w:t>Dra. Martha Patiño</w:t>
          </w:r>
          <w:r w:rsidR="00097F53" w:rsidRPr="00994A72">
            <w:rPr>
              <w:i/>
              <w:sz w:val="14"/>
              <w:szCs w:val="14"/>
            </w:rPr>
            <w:t xml:space="preserve">, </w:t>
          </w:r>
          <w:r w:rsidR="00D30365" w:rsidRPr="00994A72">
            <w:rPr>
              <w:i/>
              <w:sz w:val="14"/>
              <w:szCs w:val="14"/>
            </w:rPr>
            <w:t>Vicerrectora de Investigaciones</w:t>
          </w:r>
        </w:p>
      </w:tc>
    </w:tr>
  </w:tbl>
  <w:p w14:paraId="5F7671F7" w14:textId="76D81BCF" w:rsidR="005047AF" w:rsidRPr="009B7F67" w:rsidRDefault="005047AF">
    <w:pPr>
      <w:pStyle w:val="Piedepgina"/>
      <w:rPr>
        <w:i/>
        <w:sz w:val="16"/>
        <w:szCs w:val="16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562A563" w14:textId="77777777" w:rsidR="00994A72" w:rsidRDefault="00994A72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7507D6A" w14:textId="77777777" w:rsidR="004A49FC" w:rsidRDefault="004A49FC" w:rsidP="00B83B7D">
      <w:pPr>
        <w:spacing w:after="0" w:line="240" w:lineRule="auto"/>
      </w:pPr>
      <w:r>
        <w:separator/>
      </w:r>
    </w:p>
  </w:footnote>
  <w:footnote w:type="continuationSeparator" w:id="0">
    <w:p w14:paraId="20087CE7" w14:textId="77777777" w:rsidR="004A49FC" w:rsidRDefault="004A49FC" w:rsidP="00B83B7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A9981C5" w14:textId="77777777" w:rsidR="00994A72" w:rsidRDefault="00994A72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DCF5D62" w14:textId="77777777" w:rsidR="005047AF" w:rsidRDefault="005047AF">
    <w:pPr>
      <w:pStyle w:val="Encabezado"/>
    </w:pPr>
    <w:r>
      <w:rPr>
        <w:noProof/>
        <w:lang w:eastAsia="es-CO"/>
      </w:rPr>
      <w:drawing>
        <wp:anchor distT="0" distB="0" distL="114300" distR="114300" simplePos="0" relativeHeight="251658240" behindDoc="1" locked="0" layoutInCell="1" allowOverlap="1" wp14:anchorId="7815F7E1" wp14:editId="7DD35856">
          <wp:simplePos x="0" y="0"/>
          <wp:positionH relativeFrom="column">
            <wp:posOffset>-197485</wp:posOffset>
          </wp:positionH>
          <wp:positionV relativeFrom="paragraph">
            <wp:posOffset>-278130</wp:posOffset>
          </wp:positionV>
          <wp:extent cx="7143750" cy="1123950"/>
          <wp:effectExtent l="0" t="0" r="0" b="0"/>
          <wp:wrapThrough wrapText="bothSides">
            <wp:wrapPolygon edited="0">
              <wp:start x="0" y="0"/>
              <wp:lineTo x="0" y="21234"/>
              <wp:lineTo x="21542" y="21234"/>
              <wp:lineTo x="21542" y="0"/>
              <wp:lineTo x="0" y="0"/>
            </wp:wrapPolygon>
          </wp:wrapThrough>
          <wp:docPr id="27" name="Imagen 2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grayscl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14178"/>
                  <a:stretch>
                    <a:fillRect/>
                  </a:stretch>
                </pic:blipFill>
                <pic:spPr bwMode="auto">
                  <a:xfrm>
                    <a:off x="0" y="0"/>
                    <a:ext cx="7143750" cy="1123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956AE63" w14:textId="77777777" w:rsidR="00994A72" w:rsidRDefault="00994A72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861649A"/>
    <w:multiLevelType w:val="hybridMultilevel"/>
    <w:tmpl w:val="A1523086"/>
    <w:lvl w:ilvl="0" w:tplc="2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5A6067E"/>
    <w:multiLevelType w:val="hybridMultilevel"/>
    <w:tmpl w:val="7224315A"/>
    <w:lvl w:ilvl="0" w:tplc="5CC2F74A">
      <w:start w:val="1"/>
      <w:numFmt w:val="lowerRoman"/>
      <w:lvlText w:val="%1)"/>
      <w:lvlJc w:val="left"/>
      <w:pPr>
        <w:ind w:left="787" w:hanging="72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147" w:hanging="360"/>
      </w:pPr>
    </w:lvl>
    <w:lvl w:ilvl="2" w:tplc="240A001B" w:tentative="1">
      <w:start w:val="1"/>
      <w:numFmt w:val="lowerRoman"/>
      <w:lvlText w:val="%3."/>
      <w:lvlJc w:val="right"/>
      <w:pPr>
        <w:ind w:left="1867" w:hanging="180"/>
      </w:pPr>
    </w:lvl>
    <w:lvl w:ilvl="3" w:tplc="240A000F" w:tentative="1">
      <w:start w:val="1"/>
      <w:numFmt w:val="decimal"/>
      <w:lvlText w:val="%4."/>
      <w:lvlJc w:val="left"/>
      <w:pPr>
        <w:ind w:left="2587" w:hanging="360"/>
      </w:pPr>
    </w:lvl>
    <w:lvl w:ilvl="4" w:tplc="240A0019" w:tentative="1">
      <w:start w:val="1"/>
      <w:numFmt w:val="lowerLetter"/>
      <w:lvlText w:val="%5."/>
      <w:lvlJc w:val="left"/>
      <w:pPr>
        <w:ind w:left="3307" w:hanging="360"/>
      </w:pPr>
    </w:lvl>
    <w:lvl w:ilvl="5" w:tplc="240A001B" w:tentative="1">
      <w:start w:val="1"/>
      <w:numFmt w:val="lowerRoman"/>
      <w:lvlText w:val="%6."/>
      <w:lvlJc w:val="right"/>
      <w:pPr>
        <w:ind w:left="4027" w:hanging="180"/>
      </w:pPr>
    </w:lvl>
    <w:lvl w:ilvl="6" w:tplc="240A000F" w:tentative="1">
      <w:start w:val="1"/>
      <w:numFmt w:val="decimal"/>
      <w:lvlText w:val="%7."/>
      <w:lvlJc w:val="left"/>
      <w:pPr>
        <w:ind w:left="4747" w:hanging="360"/>
      </w:pPr>
    </w:lvl>
    <w:lvl w:ilvl="7" w:tplc="240A0019" w:tentative="1">
      <w:start w:val="1"/>
      <w:numFmt w:val="lowerLetter"/>
      <w:lvlText w:val="%8."/>
      <w:lvlJc w:val="left"/>
      <w:pPr>
        <w:ind w:left="5467" w:hanging="360"/>
      </w:pPr>
    </w:lvl>
    <w:lvl w:ilvl="8" w:tplc="240A001B" w:tentative="1">
      <w:start w:val="1"/>
      <w:numFmt w:val="lowerRoman"/>
      <w:lvlText w:val="%9."/>
      <w:lvlJc w:val="right"/>
      <w:pPr>
        <w:ind w:left="6187" w:hanging="180"/>
      </w:pPr>
    </w:lvl>
  </w:abstractNum>
  <w:abstractNum w:abstractNumId="2" w15:restartNumberingAfterBreak="0">
    <w:nsid w:val="272A2327"/>
    <w:multiLevelType w:val="hybridMultilevel"/>
    <w:tmpl w:val="63B489B8"/>
    <w:lvl w:ilvl="0" w:tplc="2176FC80">
      <w:numFmt w:val="bullet"/>
      <w:lvlText w:val="-"/>
      <w:lvlJc w:val="left"/>
      <w:pPr>
        <w:ind w:left="720" w:hanging="360"/>
      </w:pPr>
      <w:rPr>
        <w:rFonts w:ascii="Calibri" w:eastAsia="Times New Roman" w:hAnsi="Calibri" w:cs="Times New Roman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ADD7849"/>
    <w:multiLevelType w:val="hybridMultilevel"/>
    <w:tmpl w:val="B3569EFA"/>
    <w:lvl w:ilvl="0" w:tplc="24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40A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40A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40A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40A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40A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40A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40A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40A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3C3A3FEF"/>
    <w:multiLevelType w:val="hybridMultilevel"/>
    <w:tmpl w:val="F5CA0DB8"/>
    <w:lvl w:ilvl="0" w:tplc="240A0001">
      <w:start w:val="2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889053C"/>
    <w:multiLevelType w:val="hybridMultilevel"/>
    <w:tmpl w:val="A00C9C68"/>
    <w:lvl w:ilvl="0" w:tplc="1D6E79F8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95121BD"/>
    <w:multiLevelType w:val="hybridMultilevel"/>
    <w:tmpl w:val="E6CEF2FA"/>
    <w:lvl w:ilvl="0" w:tplc="2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4832969"/>
    <w:multiLevelType w:val="hybridMultilevel"/>
    <w:tmpl w:val="FE7227CA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FA111FC"/>
    <w:multiLevelType w:val="hybridMultilevel"/>
    <w:tmpl w:val="6854D252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6"/>
  </w:num>
  <w:num w:numId="4">
    <w:abstractNumId w:val="8"/>
  </w:num>
  <w:num w:numId="5">
    <w:abstractNumId w:val="4"/>
  </w:num>
  <w:num w:numId="6">
    <w:abstractNumId w:val="5"/>
  </w:num>
  <w:num w:numId="7">
    <w:abstractNumId w:val="1"/>
  </w:num>
  <w:num w:numId="8">
    <w:abstractNumId w:val="3"/>
  </w:num>
  <w:num w:numId="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pt-BR" w:vendorID="64" w:dllVersion="6" w:nlCheck="1" w:checkStyle="0"/>
  <w:activeWritingStyle w:appName="MSWord" w:lang="es-CO" w:vendorID="64" w:dllVersion="6" w:nlCheck="1" w:checkStyle="0"/>
  <w:activeWritingStyle w:appName="MSWord" w:lang="es-CO" w:vendorID="64" w:dllVersion="4096" w:nlCheck="1" w:checkStyle="0"/>
  <w:activeWritingStyle w:appName="MSWord" w:lang="es-CO" w:vendorID="64" w:dllVersion="0" w:nlCheck="1" w:checkStyle="0"/>
  <w:activeWritingStyle w:appName="MSWord" w:lang="es-CO" w:vendorID="64" w:dllVersion="131078" w:nlCheck="1" w:checkStyle="0"/>
  <w:activeWritingStyle w:appName="MSWord" w:lang="pt-BR" w:vendorID="64" w:dllVersion="131078" w:nlCheck="1" w:checkStyle="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wNLM0MzUzNjKwNDNQ0lEKTi0uzszPAykwqgUAD3RLYCwAAAA="/>
  </w:docVars>
  <w:rsids>
    <w:rsidRoot w:val="000954A9"/>
    <w:rsid w:val="00007F3F"/>
    <w:rsid w:val="00014247"/>
    <w:rsid w:val="0001729E"/>
    <w:rsid w:val="0005203B"/>
    <w:rsid w:val="000571E7"/>
    <w:rsid w:val="00080E9F"/>
    <w:rsid w:val="000954A9"/>
    <w:rsid w:val="00097F53"/>
    <w:rsid w:val="000C4DF1"/>
    <w:rsid w:val="000D0CB5"/>
    <w:rsid w:val="001701A8"/>
    <w:rsid w:val="0019463E"/>
    <w:rsid w:val="001C0637"/>
    <w:rsid w:val="002145D4"/>
    <w:rsid w:val="002436B3"/>
    <w:rsid w:val="0028082A"/>
    <w:rsid w:val="002A7D56"/>
    <w:rsid w:val="002B2E44"/>
    <w:rsid w:val="002B53F6"/>
    <w:rsid w:val="002D0A1C"/>
    <w:rsid w:val="002D6443"/>
    <w:rsid w:val="003033E5"/>
    <w:rsid w:val="00332C46"/>
    <w:rsid w:val="00353F97"/>
    <w:rsid w:val="00364E0A"/>
    <w:rsid w:val="00374B42"/>
    <w:rsid w:val="00390344"/>
    <w:rsid w:val="003B0AD5"/>
    <w:rsid w:val="003C4D14"/>
    <w:rsid w:val="003F423B"/>
    <w:rsid w:val="00405D2D"/>
    <w:rsid w:val="00410B23"/>
    <w:rsid w:val="00422FE4"/>
    <w:rsid w:val="004830B0"/>
    <w:rsid w:val="004A49FC"/>
    <w:rsid w:val="004D00F0"/>
    <w:rsid w:val="005047AF"/>
    <w:rsid w:val="00531139"/>
    <w:rsid w:val="005372F3"/>
    <w:rsid w:val="00560C83"/>
    <w:rsid w:val="0056303C"/>
    <w:rsid w:val="005A1A55"/>
    <w:rsid w:val="00614AE2"/>
    <w:rsid w:val="00645210"/>
    <w:rsid w:val="00651BED"/>
    <w:rsid w:val="00662940"/>
    <w:rsid w:val="006F473F"/>
    <w:rsid w:val="007706D6"/>
    <w:rsid w:val="007D72D1"/>
    <w:rsid w:val="007E3D93"/>
    <w:rsid w:val="008170B8"/>
    <w:rsid w:val="00875486"/>
    <w:rsid w:val="008754BF"/>
    <w:rsid w:val="00891C38"/>
    <w:rsid w:val="008B44A5"/>
    <w:rsid w:val="008D1DAE"/>
    <w:rsid w:val="009035DE"/>
    <w:rsid w:val="009071C2"/>
    <w:rsid w:val="009117AF"/>
    <w:rsid w:val="009133A6"/>
    <w:rsid w:val="00946B52"/>
    <w:rsid w:val="00973B36"/>
    <w:rsid w:val="00990ACE"/>
    <w:rsid w:val="00994A72"/>
    <w:rsid w:val="0099792A"/>
    <w:rsid w:val="009B558D"/>
    <w:rsid w:val="009B563A"/>
    <w:rsid w:val="009B7F67"/>
    <w:rsid w:val="009E76AC"/>
    <w:rsid w:val="00A06818"/>
    <w:rsid w:val="00A42E92"/>
    <w:rsid w:val="00A434CE"/>
    <w:rsid w:val="00A4410C"/>
    <w:rsid w:val="00A50A05"/>
    <w:rsid w:val="00A81562"/>
    <w:rsid w:val="00AB4E89"/>
    <w:rsid w:val="00AC04F9"/>
    <w:rsid w:val="00AD69E8"/>
    <w:rsid w:val="00AF5C6D"/>
    <w:rsid w:val="00B1752C"/>
    <w:rsid w:val="00B17580"/>
    <w:rsid w:val="00B214B4"/>
    <w:rsid w:val="00B51ED2"/>
    <w:rsid w:val="00B5261F"/>
    <w:rsid w:val="00B60AE7"/>
    <w:rsid w:val="00B62305"/>
    <w:rsid w:val="00B83B7D"/>
    <w:rsid w:val="00BA6D73"/>
    <w:rsid w:val="00BC3B31"/>
    <w:rsid w:val="00BF7954"/>
    <w:rsid w:val="00C0227A"/>
    <w:rsid w:val="00C105E8"/>
    <w:rsid w:val="00C366A9"/>
    <w:rsid w:val="00C45C9D"/>
    <w:rsid w:val="00C80F80"/>
    <w:rsid w:val="00C84D02"/>
    <w:rsid w:val="00CD7762"/>
    <w:rsid w:val="00CE3A63"/>
    <w:rsid w:val="00CE5ACF"/>
    <w:rsid w:val="00D03EAE"/>
    <w:rsid w:val="00D11589"/>
    <w:rsid w:val="00D30365"/>
    <w:rsid w:val="00D56987"/>
    <w:rsid w:val="00D618A1"/>
    <w:rsid w:val="00D65280"/>
    <w:rsid w:val="00D86BFA"/>
    <w:rsid w:val="00DA16AE"/>
    <w:rsid w:val="00DA6D73"/>
    <w:rsid w:val="00E03FC5"/>
    <w:rsid w:val="00E36E47"/>
    <w:rsid w:val="00E40829"/>
    <w:rsid w:val="00ED1FF1"/>
    <w:rsid w:val="00F021FB"/>
    <w:rsid w:val="00F059BD"/>
    <w:rsid w:val="00F82296"/>
    <w:rsid w:val="00F84D0A"/>
    <w:rsid w:val="00F86FF6"/>
    <w:rsid w:val="00F90BEB"/>
    <w:rsid w:val="00F956F7"/>
    <w:rsid w:val="00FC3CF7"/>
    <w:rsid w:val="00FF1D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A687440"/>
  <w15:chartTrackingRefBased/>
  <w15:docId w15:val="{F7948118-DB71-4C29-B5F4-1F21CF2338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s-C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B83B7D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B83B7D"/>
  </w:style>
  <w:style w:type="paragraph" w:styleId="Piedepgina">
    <w:name w:val="footer"/>
    <w:basedOn w:val="Normal"/>
    <w:link w:val="PiedepginaCar"/>
    <w:uiPriority w:val="99"/>
    <w:unhideWhenUsed/>
    <w:rsid w:val="00B83B7D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B83B7D"/>
  </w:style>
  <w:style w:type="paragraph" w:styleId="Textodeglobo">
    <w:name w:val="Balloon Text"/>
    <w:basedOn w:val="Normal"/>
    <w:link w:val="TextodegloboCar"/>
    <w:uiPriority w:val="99"/>
    <w:semiHidden/>
    <w:unhideWhenUsed/>
    <w:rsid w:val="00B83B7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B83B7D"/>
    <w:rPr>
      <w:rFonts w:ascii="Segoe UI" w:hAnsi="Segoe UI" w:cs="Segoe UI"/>
      <w:sz w:val="18"/>
      <w:szCs w:val="18"/>
    </w:rPr>
  </w:style>
  <w:style w:type="table" w:styleId="Tablaconcuadrcula">
    <w:name w:val="Table Grid"/>
    <w:basedOn w:val="Tablanormal"/>
    <w:uiPriority w:val="39"/>
    <w:rsid w:val="005047A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Refdecomentario">
    <w:name w:val="annotation reference"/>
    <w:basedOn w:val="Fuentedeprrafopredeter"/>
    <w:uiPriority w:val="99"/>
    <w:semiHidden/>
    <w:unhideWhenUsed/>
    <w:rsid w:val="00F956F7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F956F7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F956F7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F956F7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F956F7"/>
    <w:rPr>
      <w:b/>
      <w:bCs/>
      <w:sz w:val="20"/>
      <w:szCs w:val="20"/>
    </w:rPr>
  </w:style>
  <w:style w:type="paragraph" w:styleId="Prrafodelista">
    <w:name w:val="List Paragraph"/>
    <w:basedOn w:val="Normal"/>
    <w:uiPriority w:val="34"/>
    <w:qFormat/>
    <w:rsid w:val="00B1758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23906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804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590</Words>
  <Characters>3248</Characters>
  <Application>Microsoft Office Word</Application>
  <DocSecurity>0</DocSecurity>
  <Lines>27</Lines>
  <Paragraphs>7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8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Rodriguez Caicedo</dc:creator>
  <cp:keywords/>
  <dc:description/>
  <cp:lastModifiedBy>Margarita  Soto Reuto</cp:lastModifiedBy>
  <cp:revision>2</cp:revision>
  <cp:lastPrinted>2018-03-09T17:55:00Z</cp:lastPrinted>
  <dcterms:created xsi:type="dcterms:W3CDTF">2020-01-23T19:37:00Z</dcterms:created>
  <dcterms:modified xsi:type="dcterms:W3CDTF">2020-01-23T19:37:00Z</dcterms:modified>
</cp:coreProperties>
</file>